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110C46" w14:textId="77777777" w:rsidR="00E109C9" w:rsidRPr="00E75F71" w:rsidRDefault="00000000" w:rsidP="00E109C9">
      <w:r w:rsidRPr="00E75F71">
        <w:rPr>
          <w:b/>
          <w:noProof/>
          <w:sz w:val="48"/>
          <w:szCs w:val="48"/>
        </w:rPr>
        <w:drawing>
          <wp:inline distT="0" distB="0" distL="0" distR="0" wp14:anchorId="7F5D44A3" wp14:editId="381F2637">
            <wp:extent cx="3371850" cy="1009650"/>
            <wp:effectExtent l="0" t="0" r="0" b="0"/>
            <wp:docPr id="173933406"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3406" name="Picture 5" descr="A picture containing 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71850" cy="1009650"/>
                    </a:xfrm>
                    <a:prstGeom prst="rect">
                      <a:avLst/>
                    </a:prstGeom>
                    <a:noFill/>
                    <a:ln>
                      <a:noFill/>
                    </a:ln>
                  </pic:spPr>
                </pic:pic>
              </a:graphicData>
            </a:graphic>
          </wp:inline>
        </w:drawing>
      </w:r>
    </w:p>
    <w:p w14:paraId="30109E5D" w14:textId="77777777" w:rsidR="00E109C9" w:rsidRPr="00E75F71" w:rsidRDefault="00000000" w:rsidP="00E109C9">
      <w:pPr>
        <w:keepNext/>
        <w:keepLines/>
        <w:spacing w:before="240" w:line="276" w:lineRule="auto"/>
        <w:jc w:val="center"/>
        <w:outlineLvl w:val="0"/>
        <w:rPr>
          <w:b/>
          <w:color w:val="auto"/>
          <w:sz w:val="22"/>
          <w:szCs w:val="22"/>
        </w:rPr>
      </w:pPr>
      <w:r w:rsidRPr="00E75F71">
        <w:rPr>
          <w:b/>
          <w:color w:val="auto"/>
          <w:sz w:val="22"/>
          <w:szCs w:val="22"/>
        </w:rPr>
        <w:t>Request for Changes No</w:t>
      </w:r>
      <w:r w:rsidR="00910B8B">
        <w:rPr>
          <w:b/>
          <w:color w:val="auto"/>
          <w:sz w:val="22"/>
          <w:szCs w:val="22"/>
        </w:rPr>
        <w:t>__</w:t>
      </w:r>
    </w:p>
    <w:p w14:paraId="089833D3" w14:textId="77777777" w:rsidR="00E109C9" w:rsidRPr="00E75F71" w:rsidRDefault="00E109C9" w:rsidP="00E109C9"/>
    <w:p w14:paraId="5208D78E" w14:textId="77777777" w:rsidR="00E109C9" w:rsidRPr="00E75F71" w:rsidRDefault="00000000" w:rsidP="00E109C9">
      <w:pPr>
        <w:jc w:val="both"/>
      </w:pPr>
      <w:r w:rsidRPr="00E75F71">
        <w:t xml:space="preserve">The LP must fill in the Request for Changes and send it via email to the assigned JS project manager for the prior check. The electronically signed final version of the Request for Changes should be submitted to the JS to an email </w:t>
      </w:r>
      <w:hyperlink r:id="rId12" w:history="1">
        <w:r w:rsidRPr="00E75F71">
          <w:rPr>
            <w:color w:val="0000FF"/>
            <w:u w:val="single"/>
          </w:rPr>
          <w:t>pasts@varam.gov.lv</w:t>
        </w:r>
      </w:hyperlink>
      <w:r w:rsidRPr="00E75F71">
        <w:t>.</w:t>
      </w:r>
    </w:p>
    <w:tbl>
      <w:tblPr>
        <w:tblpPr w:leftFromText="180" w:rightFromText="180" w:vertAnchor="text" w:horzAnchor="margin" w:tblpXSpec="center" w:tblpY="353"/>
        <w:tblOverlap w:val="neve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528"/>
      </w:tblGrid>
      <w:tr w:rsidR="00E831EE" w14:paraId="16EBACFD" w14:textId="77777777" w:rsidTr="00FB5CEB">
        <w:trPr>
          <w:cantSplit/>
          <w:trHeight w:val="322"/>
        </w:trPr>
        <w:tc>
          <w:tcPr>
            <w:tcW w:w="3539" w:type="dxa"/>
            <w:shd w:val="clear" w:color="auto" w:fill="auto"/>
            <w:vAlign w:val="center"/>
          </w:tcPr>
          <w:p w14:paraId="38423B60" w14:textId="77777777" w:rsidR="00F06D17" w:rsidRPr="0095365E" w:rsidRDefault="00000000" w:rsidP="00F06D17">
            <w:r w:rsidRPr="0095365E">
              <w:t xml:space="preserve">Project </w:t>
            </w:r>
            <w:r w:rsidR="00C07A9A" w:rsidRPr="0095365E">
              <w:t>I</w:t>
            </w:r>
            <w:r w:rsidR="00142922" w:rsidRPr="0095365E">
              <w:t>D</w:t>
            </w:r>
          </w:p>
        </w:tc>
        <w:tc>
          <w:tcPr>
            <w:tcW w:w="5528" w:type="dxa"/>
            <w:shd w:val="clear" w:color="auto" w:fill="auto"/>
            <w:vAlign w:val="center"/>
          </w:tcPr>
          <w:p w14:paraId="5FECB514" w14:textId="77777777" w:rsidR="00F06D17" w:rsidRPr="0095365E" w:rsidRDefault="00000000" w:rsidP="00F06D17">
            <w:pPr>
              <w:rPr>
                <w:bCs/>
              </w:rPr>
            </w:pPr>
            <w:r w:rsidRPr="0095365E">
              <w:t>LL-</w:t>
            </w:r>
          </w:p>
        </w:tc>
      </w:tr>
      <w:tr w:rsidR="00E831EE" w14:paraId="608C4939" w14:textId="77777777" w:rsidTr="00FB5CEB">
        <w:trPr>
          <w:cantSplit/>
          <w:trHeight w:val="322"/>
        </w:trPr>
        <w:tc>
          <w:tcPr>
            <w:tcW w:w="3539" w:type="dxa"/>
            <w:shd w:val="clear" w:color="auto" w:fill="auto"/>
            <w:vAlign w:val="center"/>
          </w:tcPr>
          <w:p w14:paraId="6A582EE3" w14:textId="77777777" w:rsidR="00F06D17" w:rsidRPr="0095365E" w:rsidRDefault="00000000" w:rsidP="00F06D17">
            <w:r w:rsidRPr="0095365E">
              <w:t>Project title</w:t>
            </w:r>
          </w:p>
        </w:tc>
        <w:tc>
          <w:tcPr>
            <w:tcW w:w="5528" w:type="dxa"/>
            <w:shd w:val="clear" w:color="auto" w:fill="auto"/>
            <w:vAlign w:val="center"/>
          </w:tcPr>
          <w:p w14:paraId="540BB785" w14:textId="77777777" w:rsidR="00F06D17" w:rsidRPr="0095365E" w:rsidRDefault="00F06D17" w:rsidP="00F06D17">
            <w:pPr>
              <w:rPr>
                <w:b/>
              </w:rPr>
            </w:pPr>
          </w:p>
        </w:tc>
      </w:tr>
      <w:tr w:rsidR="00E831EE" w14:paraId="127F2BCF" w14:textId="77777777" w:rsidTr="0020106C">
        <w:trPr>
          <w:cantSplit/>
          <w:trHeight w:val="322"/>
        </w:trPr>
        <w:tc>
          <w:tcPr>
            <w:tcW w:w="3539" w:type="dxa"/>
            <w:tcBorders>
              <w:bottom w:val="single" w:sz="4" w:space="0" w:color="auto"/>
            </w:tcBorders>
            <w:shd w:val="clear" w:color="auto" w:fill="auto"/>
            <w:vAlign w:val="center"/>
          </w:tcPr>
          <w:p w14:paraId="00E1FCBB" w14:textId="77777777" w:rsidR="00F06D17" w:rsidRPr="0095365E" w:rsidRDefault="00000000" w:rsidP="00F06D17">
            <w:r w:rsidRPr="0095365E">
              <w:t>Project acronym</w:t>
            </w:r>
          </w:p>
        </w:tc>
        <w:tc>
          <w:tcPr>
            <w:tcW w:w="5528" w:type="dxa"/>
            <w:tcBorders>
              <w:bottom w:val="single" w:sz="4" w:space="0" w:color="auto"/>
            </w:tcBorders>
            <w:shd w:val="clear" w:color="auto" w:fill="auto"/>
            <w:vAlign w:val="center"/>
          </w:tcPr>
          <w:p w14:paraId="78A9506C" w14:textId="77777777" w:rsidR="00F06D17" w:rsidRPr="0095365E" w:rsidRDefault="00F06D17" w:rsidP="00F06D17">
            <w:pPr>
              <w:rPr>
                <w:b/>
              </w:rPr>
            </w:pPr>
          </w:p>
        </w:tc>
      </w:tr>
      <w:tr w:rsidR="00E831EE" w14:paraId="0A1100B8" w14:textId="77777777" w:rsidTr="0020106C">
        <w:trPr>
          <w:cantSplit/>
          <w:trHeight w:val="322"/>
        </w:trPr>
        <w:tc>
          <w:tcPr>
            <w:tcW w:w="3539" w:type="dxa"/>
            <w:tcBorders>
              <w:bottom w:val="single" w:sz="4" w:space="0" w:color="auto"/>
            </w:tcBorders>
            <w:shd w:val="clear" w:color="auto" w:fill="auto"/>
            <w:vAlign w:val="center"/>
          </w:tcPr>
          <w:p w14:paraId="33C06ADC" w14:textId="77777777" w:rsidR="00F06D17" w:rsidRPr="0095365E" w:rsidRDefault="00000000" w:rsidP="00F06D17">
            <w:r w:rsidRPr="0095365E">
              <w:t>Lead partner</w:t>
            </w:r>
          </w:p>
        </w:tc>
        <w:tc>
          <w:tcPr>
            <w:tcW w:w="5528" w:type="dxa"/>
            <w:tcBorders>
              <w:bottom w:val="single" w:sz="4" w:space="0" w:color="auto"/>
            </w:tcBorders>
            <w:shd w:val="clear" w:color="auto" w:fill="auto"/>
            <w:vAlign w:val="center"/>
          </w:tcPr>
          <w:p w14:paraId="77D03869" w14:textId="77777777" w:rsidR="00F06D17" w:rsidRPr="0095365E" w:rsidRDefault="00F06D17" w:rsidP="00F06D17">
            <w:pPr>
              <w:rPr>
                <w:bCs/>
              </w:rPr>
            </w:pPr>
          </w:p>
        </w:tc>
      </w:tr>
      <w:tr w:rsidR="00E831EE" w14:paraId="689CBC44" w14:textId="77777777" w:rsidTr="0020106C">
        <w:trPr>
          <w:cantSplit/>
          <w:trHeight w:val="322"/>
        </w:trPr>
        <w:tc>
          <w:tcPr>
            <w:tcW w:w="9067" w:type="dxa"/>
            <w:gridSpan w:val="2"/>
            <w:tcBorders>
              <w:top w:val="single" w:sz="4" w:space="0" w:color="auto"/>
              <w:left w:val="nil"/>
              <w:bottom w:val="nil"/>
              <w:right w:val="nil"/>
            </w:tcBorders>
            <w:shd w:val="clear" w:color="auto" w:fill="auto"/>
            <w:vAlign w:val="center"/>
          </w:tcPr>
          <w:p w14:paraId="49554DF6" w14:textId="77777777" w:rsidR="002A5077" w:rsidRPr="0095365E" w:rsidRDefault="002A5077" w:rsidP="00F06D17">
            <w:pPr>
              <w:rPr>
                <w:rFonts w:eastAsia="Calibri"/>
                <w:i/>
                <w:iCs/>
                <w:color w:val="auto"/>
                <w:kern w:val="0"/>
                <w:lang w:eastAsia="en-US"/>
              </w:rPr>
            </w:pPr>
          </w:p>
        </w:tc>
      </w:tr>
    </w:tbl>
    <w:p w14:paraId="5FEF7E1A" w14:textId="77777777" w:rsidR="00E109C9" w:rsidRPr="0095365E" w:rsidRDefault="00E109C9" w:rsidP="00D81419">
      <w:pPr>
        <w:ind w:right="-284"/>
        <w:jc w:val="both"/>
        <w:rPr>
          <w:rFonts w:eastAsia="Calibri"/>
          <w:i/>
          <w:iCs/>
          <w:color w:val="auto"/>
          <w:kern w:val="0"/>
          <w:sz w:val="16"/>
          <w:szCs w:val="16"/>
          <w:lang w:eastAsia="en-US"/>
        </w:rPr>
      </w:pPr>
    </w:p>
    <w:tbl>
      <w:tblPr>
        <w:tblpPr w:leftFromText="180" w:rightFromText="180" w:vertAnchor="text" w:horzAnchor="margin" w:tblpXSpec="center" w:tblpY="353"/>
        <w:tblOverlap w:val="neve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528"/>
      </w:tblGrid>
      <w:tr w:rsidR="00E831EE" w14:paraId="15938549" w14:textId="77777777" w:rsidTr="00F06D17">
        <w:trPr>
          <w:cantSplit/>
          <w:trHeight w:val="322"/>
        </w:trPr>
        <w:tc>
          <w:tcPr>
            <w:tcW w:w="9067" w:type="dxa"/>
            <w:gridSpan w:val="2"/>
            <w:tcBorders>
              <w:top w:val="single" w:sz="4" w:space="0" w:color="auto"/>
            </w:tcBorders>
            <w:shd w:val="clear" w:color="auto" w:fill="auto"/>
          </w:tcPr>
          <w:p w14:paraId="01C59FE3" w14:textId="77777777" w:rsidR="00C062B5" w:rsidRPr="00E75F71" w:rsidRDefault="00000000" w:rsidP="00FB5CEB">
            <w:pPr>
              <w:rPr>
                <w:b/>
              </w:rPr>
            </w:pPr>
            <w:r w:rsidRPr="00E75F71">
              <w:rPr>
                <w:b/>
              </w:rPr>
              <w:t>Please specify categories of changes:</w:t>
            </w:r>
          </w:p>
        </w:tc>
      </w:tr>
      <w:tr w:rsidR="00E831EE" w14:paraId="65539E95" w14:textId="77777777" w:rsidTr="00F06D17">
        <w:trPr>
          <w:cantSplit/>
          <w:trHeight w:val="322"/>
        </w:trPr>
        <w:tc>
          <w:tcPr>
            <w:tcW w:w="3539" w:type="dxa"/>
            <w:shd w:val="clear" w:color="auto" w:fill="auto"/>
          </w:tcPr>
          <w:p w14:paraId="576CEF60" w14:textId="77777777" w:rsidR="00C062B5" w:rsidRPr="00E75F71" w:rsidRDefault="00000000" w:rsidP="00FB5CEB">
            <w:r w:rsidRPr="00E75F71">
              <w:t>Minor changes</w:t>
            </w:r>
          </w:p>
        </w:tc>
        <w:sdt>
          <w:sdtPr>
            <w:id w:val="248935926"/>
            <w14:checkbox>
              <w14:checked w14:val="0"/>
              <w14:checkedState w14:val="2612" w14:font="Arial Unicode MS"/>
              <w14:uncheckedState w14:val="2610" w14:font="Arial Unicode MS"/>
            </w14:checkbox>
          </w:sdtPr>
          <w:sdtContent>
            <w:tc>
              <w:tcPr>
                <w:tcW w:w="5528" w:type="dxa"/>
                <w:shd w:val="clear" w:color="auto" w:fill="auto"/>
                <w:vAlign w:val="center"/>
              </w:tcPr>
              <w:p w14:paraId="09282D04" w14:textId="77777777" w:rsidR="00C062B5" w:rsidRPr="00E75F71" w:rsidRDefault="00000000" w:rsidP="00FB5CEB">
                <w:pPr>
                  <w:jc w:val="center"/>
                  <w:rPr>
                    <w:b/>
                    <w:sz w:val="28"/>
                    <w:szCs w:val="28"/>
                  </w:rPr>
                </w:pPr>
                <w:r w:rsidRPr="00E75F71">
                  <w:rPr>
                    <w:rFonts w:ascii="Arial Unicode MS" w:eastAsia="Arial Unicode MS" w:hAnsi="Arial Unicode MS" w:cs="Arial Unicode MS"/>
                  </w:rPr>
                  <w:t>☐</w:t>
                </w:r>
              </w:p>
            </w:tc>
          </w:sdtContent>
        </w:sdt>
      </w:tr>
      <w:tr w:rsidR="00E831EE" w14:paraId="5264B560" w14:textId="77777777" w:rsidTr="00F06D17">
        <w:trPr>
          <w:cantSplit/>
          <w:trHeight w:val="322"/>
        </w:trPr>
        <w:tc>
          <w:tcPr>
            <w:tcW w:w="3539" w:type="dxa"/>
            <w:shd w:val="clear" w:color="auto" w:fill="auto"/>
          </w:tcPr>
          <w:p w14:paraId="53F7B9CE" w14:textId="77777777" w:rsidR="00142922" w:rsidRPr="00E75F71" w:rsidRDefault="00000000" w:rsidP="00142922">
            <w:r w:rsidRPr="00E75F71">
              <w:t>Major changes</w:t>
            </w:r>
          </w:p>
        </w:tc>
        <w:sdt>
          <w:sdtPr>
            <w:id w:val="617228943"/>
            <w14:checkbox>
              <w14:checked w14:val="0"/>
              <w14:checkedState w14:val="2612" w14:font="Arial Unicode MS"/>
              <w14:uncheckedState w14:val="2610" w14:font="Arial Unicode MS"/>
            </w14:checkbox>
          </w:sdtPr>
          <w:sdtContent>
            <w:tc>
              <w:tcPr>
                <w:tcW w:w="5528" w:type="dxa"/>
                <w:shd w:val="clear" w:color="auto" w:fill="auto"/>
                <w:vAlign w:val="center"/>
              </w:tcPr>
              <w:p w14:paraId="61A00174" w14:textId="77777777" w:rsidR="00142922" w:rsidRPr="00E75F71" w:rsidRDefault="00000000" w:rsidP="00142922">
                <w:pPr>
                  <w:jc w:val="center"/>
                </w:pPr>
                <w:r w:rsidRPr="00E75F71">
                  <w:rPr>
                    <w:rFonts w:ascii="Segoe UI Symbol" w:eastAsia="Arial Unicode MS" w:hAnsi="Segoe UI Symbol" w:cs="Segoe UI Symbol"/>
                  </w:rPr>
                  <w:t>☐</w:t>
                </w:r>
              </w:p>
            </w:tc>
          </w:sdtContent>
        </w:sdt>
      </w:tr>
      <w:tr w:rsidR="00E831EE" w14:paraId="46840D5A" w14:textId="77777777" w:rsidTr="00F06D17">
        <w:trPr>
          <w:cantSplit/>
          <w:trHeight w:val="322"/>
        </w:trPr>
        <w:tc>
          <w:tcPr>
            <w:tcW w:w="3539" w:type="dxa"/>
            <w:shd w:val="clear" w:color="auto" w:fill="auto"/>
          </w:tcPr>
          <w:p w14:paraId="7C8F15D6" w14:textId="77777777" w:rsidR="00142922" w:rsidRPr="00E75F71" w:rsidRDefault="00000000" w:rsidP="00142922">
            <w:r w:rsidRPr="00E75F71">
              <w:t>Changes in the budget* (reallocation between cost categories and/or partners)</w:t>
            </w:r>
          </w:p>
        </w:tc>
        <w:sdt>
          <w:sdtPr>
            <w:id w:val="2020989360"/>
            <w14:checkbox>
              <w14:checked w14:val="0"/>
              <w14:checkedState w14:val="2612" w14:font="Arial Unicode MS"/>
              <w14:uncheckedState w14:val="2610" w14:font="Arial Unicode MS"/>
            </w14:checkbox>
          </w:sdtPr>
          <w:sdtContent>
            <w:tc>
              <w:tcPr>
                <w:tcW w:w="5528" w:type="dxa"/>
                <w:shd w:val="clear" w:color="auto" w:fill="auto"/>
                <w:vAlign w:val="center"/>
              </w:tcPr>
              <w:p w14:paraId="1845BD83" w14:textId="77777777" w:rsidR="00142922" w:rsidRPr="00E75F71" w:rsidRDefault="00000000" w:rsidP="00142922">
                <w:pPr>
                  <w:jc w:val="center"/>
                  <w:rPr>
                    <w:b/>
                  </w:rPr>
                </w:pPr>
                <w:r w:rsidRPr="00E75F71">
                  <w:rPr>
                    <w:rFonts w:ascii="Arial Unicode MS" w:eastAsia="Arial Unicode MS" w:hAnsi="Arial Unicode MS" w:cs="Arial Unicode MS"/>
                  </w:rPr>
                  <w:t>☐</w:t>
                </w:r>
              </w:p>
            </w:tc>
          </w:sdtContent>
        </w:sdt>
      </w:tr>
    </w:tbl>
    <w:p w14:paraId="53010977" w14:textId="77777777" w:rsidR="00C062B5" w:rsidRDefault="00000000" w:rsidP="00C65C33">
      <w:pPr>
        <w:pStyle w:val="Bulletlisttight"/>
        <w:numPr>
          <w:ilvl w:val="0"/>
          <w:numId w:val="0"/>
        </w:numPr>
        <w:spacing w:before="0"/>
        <w:ind w:right="-1"/>
        <w:contextualSpacing w:val="0"/>
        <w:jc w:val="both"/>
        <w:rPr>
          <w:bCs/>
          <w:i/>
          <w:iCs/>
          <w:sz w:val="18"/>
          <w:szCs w:val="18"/>
          <w:lang w:val="en-GB"/>
        </w:rPr>
      </w:pPr>
      <w:r w:rsidRPr="00E75F71">
        <w:rPr>
          <w:bCs/>
          <w:i/>
          <w:iCs/>
          <w:sz w:val="18"/>
          <w:szCs w:val="18"/>
          <w:lang w:val="en-GB"/>
        </w:rPr>
        <w:t>*</w:t>
      </w:r>
      <w:r w:rsidR="0095365E" w:rsidRPr="0095365E">
        <w:t xml:space="preserve"> </w:t>
      </w:r>
      <w:r w:rsidR="0095365E" w:rsidRPr="0095365E">
        <w:rPr>
          <w:bCs/>
          <w:i/>
          <w:iCs/>
          <w:sz w:val="18"/>
          <w:szCs w:val="18"/>
          <w:lang w:val="en-GB"/>
        </w:rPr>
        <w:t>For changes in the budget, together with the Request for Changes, a Budget reallocation table must be submitted.</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9072"/>
      </w:tblGrid>
      <w:tr w:rsidR="00E831EE" w14:paraId="2A11634C" w14:textId="77777777" w:rsidTr="00560084">
        <w:trPr>
          <w:trHeight w:val="354"/>
        </w:trPr>
        <w:tc>
          <w:tcPr>
            <w:tcW w:w="9072" w:type="dxa"/>
            <w:tcBorders>
              <w:top w:val="single" w:sz="4" w:space="0" w:color="auto"/>
              <w:left w:val="single" w:sz="4" w:space="0" w:color="auto"/>
              <w:bottom w:val="single" w:sz="4" w:space="0" w:color="auto"/>
              <w:right w:val="single" w:sz="4" w:space="0" w:color="auto"/>
            </w:tcBorders>
          </w:tcPr>
          <w:p w14:paraId="69D4F6EA" w14:textId="77777777" w:rsidR="0095365E" w:rsidRPr="0095365E" w:rsidRDefault="00000000" w:rsidP="0095365E">
            <w:pPr>
              <w:rPr>
                <w:b/>
                <w:sz w:val="18"/>
                <w:szCs w:val="18"/>
              </w:rPr>
            </w:pPr>
            <w:r w:rsidRPr="0095365E">
              <w:rPr>
                <w:b/>
                <w:sz w:val="18"/>
                <w:szCs w:val="18"/>
              </w:rPr>
              <w:t>Please describe requested changes:</w:t>
            </w:r>
          </w:p>
        </w:tc>
      </w:tr>
      <w:tr w:rsidR="00E831EE" w14:paraId="4F901871" w14:textId="77777777" w:rsidTr="0095365E">
        <w:trPr>
          <w:trHeight w:val="642"/>
        </w:trPr>
        <w:tc>
          <w:tcPr>
            <w:tcW w:w="9072" w:type="dxa"/>
            <w:tcBorders>
              <w:top w:val="single" w:sz="4" w:space="0" w:color="auto"/>
              <w:left w:val="single" w:sz="4" w:space="0" w:color="auto"/>
              <w:bottom w:val="single" w:sz="4" w:space="0" w:color="auto"/>
              <w:right w:val="single" w:sz="4" w:space="0" w:color="auto"/>
            </w:tcBorders>
          </w:tcPr>
          <w:p w14:paraId="781B30D9" w14:textId="77777777" w:rsidR="0095365E" w:rsidRPr="0095365E" w:rsidRDefault="00000000" w:rsidP="00563B5C">
            <w:pPr>
              <w:numPr>
                <w:ilvl w:val="0"/>
                <w:numId w:val="13"/>
              </w:numPr>
              <w:jc w:val="both"/>
              <w:rPr>
                <w:b/>
                <w:bCs/>
                <w:sz w:val="18"/>
                <w:szCs w:val="18"/>
              </w:rPr>
            </w:pPr>
            <w:r w:rsidRPr="0095365E">
              <w:rPr>
                <w:b/>
                <w:bCs/>
                <w:sz w:val="18"/>
                <w:szCs w:val="18"/>
              </w:rPr>
              <w:t xml:space="preserve">For </w:t>
            </w:r>
            <w:r w:rsidRPr="0095365E">
              <w:rPr>
                <w:i/>
                <w:iCs/>
                <w:sz w:val="18"/>
                <w:szCs w:val="18"/>
              </w:rPr>
              <w:t>&lt;indicate the project partner’s number for whom changes are needed&gt;</w:t>
            </w:r>
          </w:p>
          <w:p w14:paraId="462DF7A8" w14:textId="77777777" w:rsidR="0095365E" w:rsidRPr="0095365E" w:rsidRDefault="0095365E" w:rsidP="00563B5C">
            <w:pPr>
              <w:jc w:val="both"/>
              <w:rPr>
                <w:b/>
                <w:bCs/>
                <w:sz w:val="18"/>
                <w:szCs w:val="18"/>
              </w:rPr>
            </w:pPr>
          </w:p>
          <w:p w14:paraId="6C82C790" w14:textId="77777777" w:rsidR="0095365E" w:rsidRPr="0095365E" w:rsidRDefault="00000000" w:rsidP="00563B5C">
            <w:pPr>
              <w:jc w:val="both"/>
              <w:rPr>
                <w:b/>
                <w:bCs/>
                <w:sz w:val="18"/>
                <w:szCs w:val="18"/>
                <w:u w:val="single"/>
              </w:rPr>
            </w:pPr>
            <w:r w:rsidRPr="0095365E">
              <w:rPr>
                <w:b/>
                <w:bCs/>
                <w:sz w:val="18"/>
                <w:szCs w:val="18"/>
                <w:u w:val="single"/>
              </w:rPr>
              <w:t>Requested changes:</w:t>
            </w:r>
          </w:p>
          <w:p w14:paraId="702ECFDA" w14:textId="77777777" w:rsidR="0095365E" w:rsidRPr="0095365E" w:rsidRDefault="00000000" w:rsidP="00563B5C">
            <w:pPr>
              <w:jc w:val="both"/>
              <w:rPr>
                <w:i/>
                <w:iCs/>
                <w:sz w:val="18"/>
                <w:szCs w:val="18"/>
              </w:rPr>
            </w:pPr>
            <w:r w:rsidRPr="0095365E">
              <w:rPr>
                <w:i/>
                <w:iCs/>
                <w:sz w:val="18"/>
                <w:szCs w:val="18"/>
              </w:rPr>
              <w:t xml:space="preserve">&lt;provide a description of the proposed changes, indicating the activity and/or deliverable the changes are relevant to, also, financial sources covering these changes, if relevant, indicating changes in </w:t>
            </w:r>
            <w:r w:rsidRPr="0095365E">
              <w:rPr>
                <w:bCs/>
                <w:i/>
                <w:sz w:val="18"/>
                <w:szCs w:val="18"/>
              </w:rPr>
              <w:t>cost category and cost item(s),</w:t>
            </w:r>
            <w:r w:rsidRPr="0095365E">
              <w:rPr>
                <w:i/>
                <w:iCs/>
                <w:sz w:val="18"/>
                <w:szCs w:val="18"/>
              </w:rPr>
              <w:t xml:space="preserve"> etc.&gt;</w:t>
            </w:r>
          </w:p>
          <w:p w14:paraId="4EE8D7CE" w14:textId="77777777" w:rsidR="0095365E" w:rsidRPr="009C1DA8" w:rsidRDefault="0095365E" w:rsidP="00563B5C">
            <w:pPr>
              <w:jc w:val="both"/>
              <w:rPr>
                <w:b/>
                <w:bCs/>
                <w:sz w:val="18"/>
                <w:szCs w:val="18"/>
                <w:u w:val="single"/>
              </w:rPr>
            </w:pPr>
          </w:p>
          <w:p w14:paraId="55ABCC2E" w14:textId="77777777" w:rsidR="0095365E" w:rsidRPr="009C1DA8" w:rsidRDefault="00000000" w:rsidP="00563B5C">
            <w:pPr>
              <w:jc w:val="both"/>
              <w:rPr>
                <w:b/>
                <w:bCs/>
                <w:sz w:val="18"/>
                <w:szCs w:val="18"/>
                <w:u w:val="single"/>
              </w:rPr>
            </w:pPr>
            <w:r w:rsidRPr="009C1DA8">
              <w:rPr>
                <w:b/>
                <w:bCs/>
                <w:sz w:val="18"/>
                <w:szCs w:val="18"/>
                <w:u w:val="single"/>
              </w:rPr>
              <w:t>Justification for requested changes:</w:t>
            </w:r>
          </w:p>
          <w:p w14:paraId="3AC4F274" w14:textId="77777777" w:rsidR="0095365E" w:rsidRPr="009C1DA8" w:rsidRDefault="00000000" w:rsidP="00563B5C">
            <w:pPr>
              <w:jc w:val="both"/>
              <w:rPr>
                <w:sz w:val="18"/>
                <w:szCs w:val="18"/>
              </w:rPr>
            </w:pPr>
            <w:r w:rsidRPr="009C1DA8">
              <w:rPr>
                <w:i/>
                <w:iCs/>
                <w:sz w:val="18"/>
                <w:szCs w:val="18"/>
              </w:rPr>
              <w:t>&lt;explain the need for the changes: how proposed changes help achieve a project objective more efficiently and foster cooperation&gt;</w:t>
            </w:r>
            <w:r w:rsidRPr="009C1DA8">
              <w:rPr>
                <w:sz w:val="18"/>
                <w:szCs w:val="18"/>
              </w:rPr>
              <w:t xml:space="preserve">. </w:t>
            </w:r>
          </w:p>
          <w:p w14:paraId="30961BA4" w14:textId="77777777" w:rsidR="0095365E" w:rsidRPr="009C1DA8" w:rsidRDefault="0095365E" w:rsidP="00563B5C">
            <w:pPr>
              <w:jc w:val="both"/>
              <w:rPr>
                <w:b/>
                <w:bCs/>
                <w:sz w:val="18"/>
                <w:szCs w:val="18"/>
                <w:u w:val="single"/>
              </w:rPr>
            </w:pPr>
          </w:p>
          <w:p w14:paraId="09AF31B5" w14:textId="77777777" w:rsidR="0095365E" w:rsidRPr="009C1DA8" w:rsidRDefault="00000000" w:rsidP="00563B5C">
            <w:pPr>
              <w:jc w:val="both"/>
              <w:rPr>
                <w:b/>
                <w:bCs/>
                <w:sz w:val="18"/>
                <w:szCs w:val="18"/>
                <w:u w:val="single"/>
              </w:rPr>
            </w:pPr>
            <w:r w:rsidRPr="009C1DA8">
              <w:rPr>
                <w:b/>
                <w:bCs/>
                <w:sz w:val="18"/>
                <w:szCs w:val="18"/>
                <w:u w:val="single"/>
              </w:rPr>
              <w:t>Changes in JEMS:</w:t>
            </w:r>
          </w:p>
          <w:p w14:paraId="2112990A" w14:textId="77777777" w:rsidR="0095365E" w:rsidRPr="009C1DA8" w:rsidRDefault="00000000" w:rsidP="00563B5C">
            <w:pPr>
              <w:jc w:val="both"/>
              <w:rPr>
                <w:i/>
                <w:iCs/>
                <w:sz w:val="18"/>
                <w:szCs w:val="18"/>
              </w:rPr>
            </w:pPr>
            <w:r w:rsidRPr="009C1DA8">
              <w:rPr>
                <w:i/>
                <w:iCs/>
                <w:sz w:val="18"/>
                <w:szCs w:val="18"/>
              </w:rPr>
              <w:t>&lt;indicate how the description of activity and/or deliverable will change due to requested changes&gt;</w:t>
            </w:r>
          </w:p>
          <w:p w14:paraId="6185D585" w14:textId="77777777" w:rsidR="0095365E" w:rsidRPr="0095365E" w:rsidRDefault="0095365E" w:rsidP="00563B5C">
            <w:pPr>
              <w:jc w:val="both"/>
              <w:rPr>
                <w:sz w:val="18"/>
                <w:szCs w:val="18"/>
              </w:rPr>
            </w:pPr>
          </w:p>
          <w:p w14:paraId="665D34B1" w14:textId="77777777" w:rsidR="0095365E" w:rsidRPr="0095365E" w:rsidRDefault="00000000" w:rsidP="00563B5C">
            <w:pPr>
              <w:jc w:val="both"/>
              <w:rPr>
                <w:b/>
                <w:bCs/>
                <w:sz w:val="18"/>
                <w:szCs w:val="18"/>
                <w:u w:val="single"/>
              </w:rPr>
            </w:pPr>
            <w:r w:rsidRPr="0095365E">
              <w:rPr>
                <w:b/>
                <w:bCs/>
                <w:sz w:val="18"/>
                <w:szCs w:val="18"/>
                <w:u w:val="single"/>
              </w:rPr>
              <w:t>List of Annexes:</w:t>
            </w:r>
          </w:p>
          <w:p w14:paraId="20BB614A" w14:textId="77777777" w:rsidR="0095365E" w:rsidRPr="0095365E" w:rsidRDefault="00000000" w:rsidP="00563B5C">
            <w:pPr>
              <w:jc w:val="both"/>
              <w:rPr>
                <w:sz w:val="18"/>
                <w:szCs w:val="18"/>
              </w:rPr>
            </w:pPr>
            <w:r w:rsidRPr="0095365E">
              <w:rPr>
                <w:sz w:val="18"/>
                <w:szCs w:val="18"/>
              </w:rPr>
              <w:t xml:space="preserve">No. 1 Budget reallocation table </w:t>
            </w:r>
            <w:r w:rsidRPr="0095365E">
              <w:rPr>
                <w:i/>
                <w:iCs/>
                <w:sz w:val="18"/>
                <w:szCs w:val="18"/>
              </w:rPr>
              <w:t>(mandatory for budget changes)</w:t>
            </w:r>
          </w:p>
        </w:tc>
      </w:tr>
    </w:tbl>
    <w:p w14:paraId="6606889B" w14:textId="77777777" w:rsidR="0095365E" w:rsidRPr="0095365E" w:rsidRDefault="0095365E" w:rsidP="0095365E">
      <w:pPr>
        <w:rPr>
          <w:sz w:val="18"/>
          <w:szCs w:val="18"/>
        </w:rPr>
      </w:pPr>
    </w:p>
    <w:p w14:paraId="23B38F2E" w14:textId="77777777" w:rsidR="0095365E" w:rsidRPr="0095365E" w:rsidRDefault="0095365E" w:rsidP="0095365E">
      <w:pPr>
        <w:rPr>
          <w:sz w:val="18"/>
          <w:szCs w:val="18"/>
        </w:rPr>
      </w:pPr>
    </w:p>
    <w:p w14:paraId="3A88AEA1" w14:textId="77777777" w:rsidR="0095365E" w:rsidRPr="0095365E" w:rsidRDefault="0095365E" w:rsidP="0095365E">
      <w:pPr>
        <w:rPr>
          <w:sz w:val="18"/>
          <w:szCs w:val="18"/>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686"/>
        <w:gridCol w:w="5386"/>
      </w:tblGrid>
      <w:tr w:rsidR="00E831EE" w14:paraId="3825A372" w14:textId="77777777" w:rsidTr="00560084">
        <w:trPr>
          <w:trHeight w:val="23"/>
        </w:trPr>
        <w:tc>
          <w:tcPr>
            <w:tcW w:w="3686" w:type="dxa"/>
          </w:tcPr>
          <w:p w14:paraId="28A024F1" w14:textId="77777777" w:rsidR="0095365E" w:rsidRPr="0095365E" w:rsidRDefault="00000000" w:rsidP="0095365E">
            <w:pPr>
              <w:rPr>
                <w:sz w:val="18"/>
                <w:szCs w:val="18"/>
              </w:rPr>
            </w:pPr>
            <w:r w:rsidRPr="0095365E">
              <w:rPr>
                <w:sz w:val="18"/>
                <w:szCs w:val="18"/>
              </w:rPr>
              <w:t>Position of the Signatory</w:t>
            </w:r>
            <w:r>
              <w:rPr>
                <w:sz w:val="18"/>
                <w:szCs w:val="18"/>
                <w:vertAlign w:val="superscript"/>
              </w:rPr>
              <w:footnoteReference w:id="1"/>
            </w:r>
          </w:p>
        </w:tc>
        <w:tc>
          <w:tcPr>
            <w:tcW w:w="5386" w:type="dxa"/>
          </w:tcPr>
          <w:p w14:paraId="22B5EBD9" w14:textId="77777777" w:rsidR="0095365E" w:rsidRPr="0095365E" w:rsidRDefault="0095365E" w:rsidP="0095365E">
            <w:pPr>
              <w:rPr>
                <w:b/>
                <w:sz w:val="18"/>
                <w:szCs w:val="18"/>
              </w:rPr>
            </w:pPr>
          </w:p>
        </w:tc>
      </w:tr>
      <w:tr w:rsidR="00E831EE" w14:paraId="4D86A8FE" w14:textId="77777777" w:rsidTr="00560084">
        <w:trPr>
          <w:trHeight w:val="23"/>
        </w:trPr>
        <w:tc>
          <w:tcPr>
            <w:tcW w:w="3686" w:type="dxa"/>
          </w:tcPr>
          <w:p w14:paraId="16FC2E6C" w14:textId="77777777" w:rsidR="0095365E" w:rsidRPr="0095365E" w:rsidRDefault="00000000" w:rsidP="0095365E">
            <w:pPr>
              <w:rPr>
                <w:sz w:val="18"/>
                <w:szCs w:val="18"/>
              </w:rPr>
            </w:pPr>
            <w:r w:rsidRPr="0095365E">
              <w:rPr>
                <w:sz w:val="18"/>
                <w:szCs w:val="18"/>
              </w:rPr>
              <w:t>Name and surname of the Signatory</w:t>
            </w:r>
          </w:p>
        </w:tc>
        <w:tc>
          <w:tcPr>
            <w:tcW w:w="5386" w:type="dxa"/>
          </w:tcPr>
          <w:p w14:paraId="638DAF30" w14:textId="77777777" w:rsidR="0095365E" w:rsidRPr="0095365E" w:rsidRDefault="0095365E" w:rsidP="0095365E">
            <w:pPr>
              <w:rPr>
                <w:b/>
                <w:sz w:val="18"/>
                <w:szCs w:val="18"/>
              </w:rPr>
            </w:pPr>
          </w:p>
        </w:tc>
      </w:tr>
      <w:tr w:rsidR="00E831EE" w14:paraId="259B97FC" w14:textId="77777777" w:rsidTr="00560084">
        <w:trPr>
          <w:trHeight w:val="23"/>
        </w:trPr>
        <w:tc>
          <w:tcPr>
            <w:tcW w:w="3686" w:type="dxa"/>
          </w:tcPr>
          <w:p w14:paraId="420DE8F9" w14:textId="77777777" w:rsidR="0095365E" w:rsidRPr="0095365E" w:rsidRDefault="00000000" w:rsidP="0095365E">
            <w:pPr>
              <w:rPr>
                <w:sz w:val="18"/>
                <w:szCs w:val="18"/>
              </w:rPr>
            </w:pPr>
            <w:r w:rsidRPr="0095365E">
              <w:rPr>
                <w:sz w:val="18"/>
                <w:szCs w:val="18"/>
              </w:rPr>
              <w:t>Signature</w:t>
            </w:r>
          </w:p>
        </w:tc>
        <w:tc>
          <w:tcPr>
            <w:tcW w:w="5386" w:type="dxa"/>
          </w:tcPr>
          <w:p w14:paraId="2AAF63FD" w14:textId="77777777" w:rsidR="0095365E" w:rsidRPr="0095365E" w:rsidRDefault="00000000" w:rsidP="0095365E">
            <w:pPr>
              <w:rPr>
                <w:bCs/>
                <w:sz w:val="18"/>
                <w:szCs w:val="18"/>
              </w:rPr>
            </w:pPr>
            <w:r w:rsidRPr="0095365E">
              <w:rPr>
                <w:bCs/>
                <w:sz w:val="18"/>
                <w:szCs w:val="18"/>
              </w:rPr>
              <w:t>e-signed document</w:t>
            </w:r>
          </w:p>
        </w:tc>
      </w:tr>
    </w:tbl>
    <w:p w14:paraId="5D22656D" w14:textId="77777777" w:rsidR="0095365E" w:rsidRPr="0095365E" w:rsidRDefault="0095365E" w:rsidP="0095365E">
      <w:pPr>
        <w:rPr>
          <w:sz w:val="18"/>
          <w:szCs w:val="18"/>
        </w:rPr>
      </w:pPr>
    </w:p>
    <w:p w14:paraId="0B9A005C" w14:textId="77777777" w:rsidR="0095365E" w:rsidRPr="0095365E" w:rsidRDefault="0095365E" w:rsidP="0095365E">
      <w:pPr>
        <w:rPr>
          <w:sz w:val="18"/>
          <w:szCs w:val="18"/>
        </w:rPr>
      </w:pPr>
    </w:p>
    <w:p w14:paraId="2E0C8345" w14:textId="77777777" w:rsidR="0095365E" w:rsidRPr="0095365E" w:rsidRDefault="0095365E" w:rsidP="0095365E">
      <w:pPr>
        <w:rPr>
          <w:sz w:val="18"/>
          <w:szCs w:val="18"/>
        </w:rPr>
      </w:pPr>
    </w:p>
    <w:p w14:paraId="3114AA3C" w14:textId="77777777" w:rsidR="0095365E" w:rsidRPr="0095365E" w:rsidRDefault="00000000" w:rsidP="00D73C1A">
      <w:pPr>
        <w:jc w:val="center"/>
        <w:rPr>
          <w:sz w:val="18"/>
          <w:szCs w:val="18"/>
        </w:rPr>
      </w:pPr>
      <w:r w:rsidRPr="0095365E">
        <w:rPr>
          <w:sz w:val="18"/>
          <w:szCs w:val="18"/>
        </w:rPr>
        <w:t>DOCUMENT IS SIGNED WITH SECURE ELECTRONIC SIGNATURE AND CONTAINS A TIME STAMP</w:t>
      </w:r>
    </w:p>
    <w:p w14:paraId="00D3942C" w14:textId="77777777" w:rsidR="00E109C9" w:rsidRPr="00E75F71" w:rsidRDefault="00E109C9">
      <w:pPr>
        <w:rPr>
          <w:sz w:val="18"/>
          <w:szCs w:val="18"/>
          <w:highlight w:val="cyan"/>
        </w:rPr>
      </w:pPr>
    </w:p>
    <w:p w14:paraId="4FE7FD54" w14:textId="77777777" w:rsidR="003F2AA8" w:rsidRDefault="003F2AA8" w:rsidP="00907458">
      <w:pPr>
        <w:tabs>
          <w:tab w:val="right" w:pos="8222"/>
        </w:tabs>
        <w:autoSpaceDE w:val="0"/>
        <w:autoSpaceDN w:val="0"/>
        <w:adjustRightInd w:val="0"/>
        <w:jc w:val="both"/>
      </w:pPr>
    </w:p>
    <w:p w14:paraId="11EE52D7" w14:textId="77777777" w:rsidR="003F2AA8" w:rsidRDefault="003F2AA8" w:rsidP="00907458">
      <w:pPr>
        <w:tabs>
          <w:tab w:val="right" w:pos="8222"/>
        </w:tabs>
        <w:autoSpaceDE w:val="0"/>
        <w:autoSpaceDN w:val="0"/>
        <w:adjustRightInd w:val="0"/>
        <w:jc w:val="both"/>
      </w:pPr>
    </w:p>
    <w:sectPr w:rsidR="003F2AA8" w:rsidSect="005C2A87">
      <w:footerReference w:type="default" r:id="rId13"/>
      <w:pgSz w:w="11906" w:h="16838" w:code="9"/>
      <w:pgMar w:top="1134" w:right="1134"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AF878" w14:textId="77777777" w:rsidR="005C2A87" w:rsidRDefault="005C2A87">
      <w:r>
        <w:separator/>
      </w:r>
    </w:p>
  </w:endnote>
  <w:endnote w:type="continuationSeparator" w:id="0">
    <w:p w14:paraId="2BFD6796" w14:textId="77777777" w:rsidR="005C2A87" w:rsidRDefault="005C2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2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650A7" w14:textId="77777777" w:rsidR="002E55CB" w:rsidRDefault="00000000">
    <w:pPr>
      <w:pStyle w:val="Footer"/>
      <w:jc w:val="center"/>
    </w:pPr>
    <w:r>
      <w:fldChar w:fldCharType="begin"/>
    </w:r>
    <w:r>
      <w:instrText xml:space="preserve"> PAGE   \* MERGEFORMAT </w:instrText>
    </w:r>
    <w:r>
      <w:fldChar w:fldCharType="separate"/>
    </w:r>
    <w:r>
      <w:rPr>
        <w:noProof/>
      </w:rPr>
      <w:t>16</w:t>
    </w:r>
    <w:r>
      <w:fldChar w:fldCharType="end"/>
    </w:r>
  </w:p>
  <w:p w14:paraId="578112AC" w14:textId="77777777" w:rsidR="002E55CB" w:rsidRDefault="002E5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651735" w14:textId="77777777" w:rsidR="005C2A87" w:rsidRDefault="005C2A87">
      <w:r>
        <w:separator/>
      </w:r>
    </w:p>
  </w:footnote>
  <w:footnote w:type="continuationSeparator" w:id="0">
    <w:p w14:paraId="73E64F35" w14:textId="77777777" w:rsidR="005C2A87" w:rsidRDefault="005C2A87">
      <w:r>
        <w:continuationSeparator/>
      </w:r>
    </w:p>
  </w:footnote>
  <w:footnote w:id="1">
    <w:p w14:paraId="44FAE9A0" w14:textId="77777777" w:rsidR="0095365E" w:rsidRPr="002C141B" w:rsidRDefault="00000000" w:rsidP="0095365E">
      <w:pPr>
        <w:pStyle w:val="FootnoteText"/>
        <w:jc w:val="both"/>
      </w:pPr>
      <w:r w:rsidRPr="002C141B">
        <w:rPr>
          <w:rStyle w:val="FootnoteReference"/>
        </w:rPr>
        <w:footnoteRef/>
      </w:r>
      <w:r w:rsidRPr="002C141B">
        <w:t xml:space="preserve"> </w:t>
      </w:r>
      <w:r w:rsidRPr="0095365E">
        <w:rPr>
          <w:sz w:val="16"/>
          <w:szCs w:val="16"/>
        </w:rPr>
        <w:t>The Request for Changes can be signed by the Lead partner’s Legal representative or Contact person specified in section “Contact” of the Application For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18FA5CF5"/>
    <w:multiLevelType w:val="multilevel"/>
    <w:tmpl w:val="788AE91A"/>
    <w:lvl w:ilvl="0">
      <w:start w:val="1"/>
      <w:numFmt w:val="decimal"/>
      <w:lvlText w:val="%1."/>
      <w:lvlJc w:val="left"/>
      <w:pPr>
        <w:ind w:left="3480" w:hanging="360"/>
      </w:pPr>
      <w:rPr>
        <w:sz w:val="20"/>
        <w:szCs w:val="20"/>
      </w:rPr>
    </w:lvl>
    <w:lvl w:ilvl="1">
      <w:start w:val="1"/>
      <w:numFmt w:val="decimal"/>
      <w:lvlText w:val="%1.%2."/>
      <w:lvlJc w:val="left"/>
      <w:pPr>
        <w:ind w:left="1426" w:hanging="432"/>
      </w:pPr>
      <w:rPr>
        <w:sz w:val="20"/>
        <w:szCs w:val="20"/>
      </w:rPr>
    </w:lvl>
    <w:lvl w:ilvl="2">
      <w:start w:val="1"/>
      <w:numFmt w:val="decimal"/>
      <w:lvlText w:val="%1.%2.%3."/>
      <w:lvlJc w:val="left"/>
      <w:pPr>
        <w:ind w:left="1782" w:hanging="504"/>
      </w:pPr>
    </w:lvl>
    <w:lvl w:ilvl="3">
      <w:start w:val="1"/>
      <w:numFmt w:val="decimal"/>
      <w:lvlText w:val="%1.%2.%3.%4."/>
      <w:lvlJc w:val="left"/>
      <w:pPr>
        <w:ind w:left="2296" w:hanging="648"/>
      </w:pPr>
    </w:lvl>
    <w:lvl w:ilvl="4">
      <w:start w:val="1"/>
      <w:numFmt w:val="decimal"/>
      <w:lvlText w:val="%1.%2.%3.%4.%5."/>
      <w:lvlJc w:val="left"/>
      <w:pPr>
        <w:ind w:left="2800" w:hanging="792"/>
      </w:pPr>
    </w:lvl>
    <w:lvl w:ilvl="5">
      <w:start w:val="1"/>
      <w:numFmt w:val="decimal"/>
      <w:lvlText w:val="%1.%2.%3.%4.%5.%6."/>
      <w:lvlJc w:val="left"/>
      <w:pPr>
        <w:ind w:left="3304" w:hanging="936"/>
      </w:pPr>
    </w:lvl>
    <w:lvl w:ilvl="6">
      <w:start w:val="1"/>
      <w:numFmt w:val="decimal"/>
      <w:lvlText w:val="%1.%2.%3.%4.%5.%6.%7."/>
      <w:lvlJc w:val="left"/>
      <w:pPr>
        <w:ind w:left="3808" w:hanging="1080"/>
      </w:pPr>
    </w:lvl>
    <w:lvl w:ilvl="7">
      <w:start w:val="1"/>
      <w:numFmt w:val="decimal"/>
      <w:lvlText w:val="%1.%2.%3.%4.%5.%6.%7.%8."/>
      <w:lvlJc w:val="left"/>
      <w:pPr>
        <w:ind w:left="4312" w:hanging="1224"/>
      </w:pPr>
    </w:lvl>
    <w:lvl w:ilvl="8">
      <w:start w:val="1"/>
      <w:numFmt w:val="decimal"/>
      <w:lvlText w:val="%1.%2.%3.%4.%5.%6.%7.%8.%9."/>
      <w:lvlJc w:val="left"/>
      <w:pPr>
        <w:ind w:left="4888" w:hanging="1440"/>
      </w:pPr>
    </w:lvl>
  </w:abstractNum>
  <w:abstractNum w:abstractNumId="1" w15:restartNumberingAfterBreak="0">
    <w:nsid w:val="20EA563E"/>
    <w:multiLevelType w:val="hybridMultilevel"/>
    <w:tmpl w:val="A0BCF000"/>
    <w:lvl w:ilvl="0" w:tplc="D700A418">
      <w:start w:val="1"/>
      <w:numFmt w:val="lowerLetter"/>
      <w:lvlText w:val="%1)"/>
      <w:lvlJc w:val="left"/>
      <w:pPr>
        <w:ind w:left="720" w:hanging="360"/>
      </w:pPr>
    </w:lvl>
    <w:lvl w:ilvl="1" w:tplc="B54CCE82" w:tentative="1">
      <w:start w:val="1"/>
      <w:numFmt w:val="lowerLetter"/>
      <w:lvlText w:val="%2."/>
      <w:lvlJc w:val="left"/>
      <w:pPr>
        <w:ind w:left="1440" w:hanging="360"/>
      </w:pPr>
    </w:lvl>
    <w:lvl w:ilvl="2" w:tplc="E17E2220" w:tentative="1">
      <w:start w:val="1"/>
      <w:numFmt w:val="lowerRoman"/>
      <w:lvlText w:val="%3."/>
      <w:lvlJc w:val="right"/>
      <w:pPr>
        <w:ind w:left="2160" w:hanging="180"/>
      </w:pPr>
    </w:lvl>
    <w:lvl w:ilvl="3" w:tplc="7B6A1E8C" w:tentative="1">
      <w:start w:val="1"/>
      <w:numFmt w:val="decimal"/>
      <w:lvlText w:val="%4."/>
      <w:lvlJc w:val="left"/>
      <w:pPr>
        <w:ind w:left="2880" w:hanging="360"/>
      </w:pPr>
    </w:lvl>
    <w:lvl w:ilvl="4" w:tplc="65387996" w:tentative="1">
      <w:start w:val="1"/>
      <w:numFmt w:val="lowerLetter"/>
      <w:lvlText w:val="%5."/>
      <w:lvlJc w:val="left"/>
      <w:pPr>
        <w:ind w:left="3600" w:hanging="360"/>
      </w:pPr>
    </w:lvl>
    <w:lvl w:ilvl="5" w:tplc="F496C652" w:tentative="1">
      <w:start w:val="1"/>
      <w:numFmt w:val="lowerRoman"/>
      <w:lvlText w:val="%6."/>
      <w:lvlJc w:val="right"/>
      <w:pPr>
        <w:ind w:left="4320" w:hanging="180"/>
      </w:pPr>
    </w:lvl>
    <w:lvl w:ilvl="6" w:tplc="BBD0D0E6" w:tentative="1">
      <w:start w:val="1"/>
      <w:numFmt w:val="decimal"/>
      <w:lvlText w:val="%7."/>
      <w:lvlJc w:val="left"/>
      <w:pPr>
        <w:ind w:left="5040" w:hanging="360"/>
      </w:pPr>
    </w:lvl>
    <w:lvl w:ilvl="7" w:tplc="BC4C2AE6" w:tentative="1">
      <w:start w:val="1"/>
      <w:numFmt w:val="lowerLetter"/>
      <w:lvlText w:val="%8."/>
      <w:lvlJc w:val="left"/>
      <w:pPr>
        <w:ind w:left="5760" w:hanging="360"/>
      </w:pPr>
    </w:lvl>
    <w:lvl w:ilvl="8" w:tplc="100E5FF8" w:tentative="1">
      <w:start w:val="1"/>
      <w:numFmt w:val="lowerRoman"/>
      <w:lvlText w:val="%9."/>
      <w:lvlJc w:val="right"/>
      <w:pPr>
        <w:ind w:left="6480" w:hanging="180"/>
      </w:pPr>
    </w:lvl>
  </w:abstractNum>
  <w:abstractNum w:abstractNumId="2" w15:restartNumberingAfterBreak="0">
    <w:nsid w:val="221E2367"/>
    <w:multiLevelType w:val="hybridMultilevel"/>
    <w:tmpl w:val="7D76AE84"/>
    <w:lvl w:ilvl="0" w:tplc="69229CAE">
      <w:start w:val="1"/>
      <w:numFmt w:val="lowerLetter"/>
      <w:lvlText w:val="%1)"/>
      <w:lvlJc w:val="left"/>
      <w:pPr>
        <w:ind w:left="720" w:hanging="360"/>
      </w:pPr>
      <w:rPr>
        <w:rFonts w:hint="default"/>
        <w:b w:val="0"/>
        <w:bCs w:val="0"/>
        <w:color w:val="auto"/>
      </w:rPr>
    </w:lvl>
    <w:lvl w:ilvl="1" w:tplc="45DA29D2" w:tentative="1">
      <w:start w:val="1"/>
      <w:numFmt w:val="lowerLetter"/>
      <w:lvlText w:val="%2."/>
      <w:lvlJc w:val="left"/>
      <w:pPr>
        <w:ind w:left="1440" w:hanging="360"/>
      </w:pPr>
    </w:lvl>
    <w:lvl w:ilvl="2" w:tplc="C952F806" w:tentative="1">
      <w:start w:val="1"/>
      <w:numFmt w:val="lowerRoman"/>
      <w:lvlText w:val="%3."/>
      <w:lvlJc w:val="right"/>
      <w:pPr>
        <w:ind w:left="2160" w:hanging="180"/>
      </w:pPr>
    </w:lvl>
    <w:lvl w:ilvl="3" w:tplc="C25E0D1A" w:tentative="1">
      <w:start w:val="1"/>
      <w:numFmt w:val="decimal"/>
      <w:lvlText w:val="%4."/>
      <w:lvlJc w:val="left"/>
      <w:pPr>
        <w:ind w:left="2880" w:hanging="360"/>
      </w:pPr>
    </w:lvl>
    <w:lvl w:ilvl="4" w:tplc="F86C03EA" w:tentative="1">
      <w:start w:val="1"/>
      <w:numFmt w:val="lowerLetter"/>
      <w:lvlText w:val="%5."/>
      <w:lvlJc w:val="left"/>
      <w:pPr>
        <w:ind w:left="3600" w:hanging="360"/>
      </w:pPr>
    </w:lvl>
    <w:lvl w:ilvl="5" w:tplc="7FDC7FB6" w:tentative="1">
      <w:start w:val="1"/>
      <w:numFmt w:val="lowerRoman"/>
      <w:lvlText w:val="%6."/>
      <w:lvlJc w:val="right"/>
      <w:pPr>
        <w:ind w:left="4320" w:hanging="180"/>
      </w:pPr>
    </w:lvl>
    <w:lvl w:ilvl="6" w:tplc="C68EC382" w:tentative="1">
      <w:start w:val="1"/>
      <w:numFmt w:val="decimal"/>
      <w:lvlText w:val="%7."/>
      <w:lvlJc w:val="left"/>
      <w:pPr>
        <w:ind w:left="5040" w:hanging="360"/>
      </w:pPr>
    </w:lvl>
    <w:lvl w:ilvl="7" w:tplc="CB840504" w:tentative="1">
      <w:start w:val="1"/>
      <w:numFmt w:val="lowerLetter"/>
      <w:lvlText w:val="%8."/>
      <w:lvlJc w:val="left"/>
      <w:pPr>
        <w:ind w:left="5760" w:hanging="360"/>
      </w:pPr>
    </w:lvl>
    <w:lvl w:ilvl="8" w:tplc="DEA29BA8" w:tentative="1">
      <w:start w:val="1"/>
      <w:numFmt w:val="lowerRoman"/>
      <w:lvlText w:val="%9."/>
      <w:lvlJc w:val="right"/>
      <w:pPr>
        <w:ind w:left="6480" w:hanging="180"/>
      </w:pPr>
    </w:lvl>
  </w:abstractNum>
  <w:abstractNum w:abstractNumId="3" w15:restartNumberingAfterBreak="0">
    <w:nsid w:val="256008B8"/>
    <w:multiLevelType w:val="hybridMultilevel"/>
    <w:tmpl w:val="CFE4021E"/>
    <w:lvl w:ilvl="0" w:tplc="1590B3E8">
      <w:start w:val="1"/>
      <w:numFmt w:val="decimal"/>
      <w:lvlText w:val="%1."/>
      <w:lvlJc w:val="left"/>
      <w:pPr>
        <w:ind w:left="720" w:hanging="360"/>
      </w:pPr>
      <w:rPr>
        <w:rFonts w:hint="default"/>
      </w:rPr>
    </w:lvl>
    <w:lvl w:ilvl="1" w:tplc="61BE170E" w:tentative="1">
      <w:start w:val="1"/>
      <w:numFmt w:val="lowerLetter"/>
      <w:lvlText w:val="%2."/>
      <w:lvlJc w:val="left"/>
      <w:pPr>
        <w:ind w:left="1440" w:hanging="360"/>
      </w:pPr>
    </w:lvl>
    <w:lvl w:ilvl="2" w:tplc="F4AA9E20" w:tentative="1">
      <w:start w:val="1"/>
      <w:numFmt w:val="lowerRoman"/>
      <w:lvlText w:val="%3."/>
      <w:lvlJc w:val="right"/>
      <w:pPr>
        <w:ind w:left="2160" w:hanging="180"/>
      </w:pPr>
    </w:lvl>
    <w:lvl w:ilvl="3" w:tplc="DD000854" w:tentative="1">
      <w:start w:val="1"/>
      <w:numFmt w:val="decimal"/>
      <w:lvlText w:val="%4."/>
      <w:lvlJc w:val="left"/>
      <w:pPr>
        <w:ind w:left="2880" w:hanging="360"/>
      </w:pPr>
    </w:lvl>
    <w:lvl w:ilvl="4" w:tplc="E36C2F04" w:tentative="1">
      <w:start w:val="1"/>
      <w:numFmt w:val="lowerLetter"/>
      <w:lvlText w:val="%5."/>
      <w:lvlJc w:val="left"/>
      <w:pPr>
        <w:ind w:left="3600" w:hanging="360"/>
      </w:pPr>
    </w:lvl>
    <w:lvl w:ilvl="5" w:tplc="21123BD8" w:tentative="1">
      <w:start w:val="1"/>
      <w:numFmt w:val="lowerRoman"/>
      <w:lvlText w:val="%6."/>
      <w:lvlJc w:val="right"/>
      <w:pPr>
        <w:ind w:left="4320" w:hanging="180"/>
      </w:pPr>
    </w:lvl>
    <w:lvl w:ilvl="6" w:tplc="1774FF60" w:tentative="1">
      <w:start w:val="1"/>
      <w:numFmt w:val="decimal"/>
      <w:lvlText w:val="%7."/>
      <w:lvlJc w:val="left"/>
      <w:pPr>
        <w:ind w:left="5040" w:hanging="360"/>
      </w:pPr>
    </w:lvl>
    <w:lvl w:ilvl="7" w:tplc="A9D016EE" w:tentative="1">
      <w:start w:val="1"/>
      <w:numFmt w:val="lowerLetter"/>
      <w:lvlText w:val="%8."/>
      <w:lvlJc w:val="left"/>
      <w:pPr>
        <w:ind w:left="5760" w:hanging="360"/>
      </w:pPr>
    </w:lvl>
    <w:lvl w:ilvl="8" w:tplc="07F0F622" w:tentative="1">
      <w:start w:val="1"/>
      <w:numFmt w:val="lowerRoman"/>
      <w:lvlText w:val="%9."/>
      <w:lvlJc w:val="right"/>
      <w:pPr>
        <w:ind w:left="6480" w:hanging="180"/>
      </w:pPr>
    </w:lvl>
  </w:abstractNum>
  <w:abstractNum w:abstractNumId="4" w15:restartNumberingAfterBreak="0">
    <w:nsid w:val="31025751"/>
    <w:multiLevelType w:val="hybridMultilevel"/>
    <w:tmpl w:val="2AA202A2"/>
    <w:lvl w:ilvl="0" w:tplc="762A92BA">
      <w:start w:val="1"/>
      <w:numFmt w:val="decimal"/>
      <w:lvlText w:val="%1."/>
      <w:lvlJc w:val="left"/>
      <w:pPr>
        <w:ind w:left="720" w:hanging="360"/>
      </w:pPr>
      <w:rPr>
        <w:rFonts w:hint="default"/>
      </w:rPr>
    </w:lvl>
    <w:lvl w:ilvl="1" w:tplc="98568948" w:tentative="1">
      <w:start w:val="1"/>
      <w:numFmt w:val="lowerLetter"/>
      <w:lvlText w:val="%2."/>
      <w:lvlJc w:val="left"/>
      <w:pPr>
        <w:ind w:left="1440" w:hanging="360"/>
      </w:pPr>
    </w:lvl>
    <w:lvl w:ilvl="2" w:tplc="23C21B3C" w:tentative="1">
      <w:start w:val="1"/>
      <w:numFmt w:val="lowerRoman"/>
      <w:lvlText w:val="%3."/>
      <w:lvlJc w:val="right"/>
      <w:pPr>
        <w:ind w:left="2160" w:hanging="180"/>
      </w:pPr>
    </w:lvl>
    <w:lvl w:ilvl="3" w:tplc="4DCCF36A" w:tentative="1">
      <w:start w:val="1"/>
      <w:numFmt w:val="decimal"/>
      <w:lvlText w:val="%4."/>
      <w:lvlJc w:val="left"/>
      <w:pPr>
        <w:ind w:left="2880" w:hanging="360"/>
      </w:pPr>
    </w:lvl>
    <w:lvl w:ilvl="4" w:tplc="E5302762" w:tentative="1">
      <w:start w:val="1"/>
      <w:numFmt w:val="lowerLetter"/>
      <w:lvlText w:val="%5."/>
      <w:lvlJc w:val="left"/>
      <w:pPr>
        <w:ind w:left="3600" w:hanging="360"/>
      </w:pPr>
    </w:lvl>
    <w:lvl w:ilvl="5" w:tplc="33C6A0B6" w:tentative="1">
      <w:start w:val="1"/>
      <w:numFmt w:val="lowerRoman"/>
      <w:lvlText w:val="%6."/>
      <w:lvlJc w:val="right"/>
      <w:pPr>
        <w:ind w:left="4320" w:hanging="180"/>
      </w:pPr>
    </w:lvl>
    <w:lvl w:ilvl="6" w:tplc="DEC0F420" w:tentative="1">
      <w:start w:val="1"/>
      <w:numFmt w:val="decimal"/>
      <w:lvlText w:val="%7."/>
      <w:lvlJc w:val="left"/>
      <w:pPr>
        <w:ind w:left="5040" w:hanging="360"/>
      </w:pPr>
    </w:lvl>
    <w:lvl w:ilvl="7" w:tplc="13E225A2" w:tentative="1">
      <w:start w:val="1"/>
      <w:numFmt w:val="lowerLetter"/>
      <w:lvlText w:val="%8."/>
      <w:lvlJc w:val="left"/>
      <w:pPr>
        <w:ind w:left="5760" w:hanging="360"/>
      </w:pPr>
    </w:lvl>
    <w:lvl w:ilvl="8" w:tplc="443CFE3E" w:tentative="1">
      <w:start w:val="1"/>
      <w:numFmt w:val="lowerRoman"/>
      <w:lvlText w:val="%9."/>
      <w:lvlJc w:val="right"/>
      <w:pPr>
        <w:ind w:left="6480" w:hanging="180"/>
      </w:pPr>
    </w:lvl>
  </w:abstractNum>
  <w:abstractNum w:abstractNumId="5" w15:restartNumberingAfterBreak="1">
    <w:nsid w:val="3C38685A"/>
    <w:multiLevelType w:val="hybridMultilevel"/>
    <w:tmpl w:val="15BAF962"/>
    <w:lvl w:ilvl="0" w:tplc="B6044CDE">
      <w:start w:val="1"/>
      <w:numFmt w:val="bullet"/>
      <w:lvlText w:val=""/>
      <w:lvlJc w:val="left"/>
      <w:pPr>
        <w:tabs>
          <w:tab w:val="num" w:pos="720"/>
        </w:tabs>
        <w:ind w:left="720" w:hanging="360"/>
      </w:pPr>
      <w:rPr>
        <w:rFonts w:ascii="Symbol" w:hAnsi="Symbol" w:hint="default"/>
      </w:rPr>
    </w:lvl>
    <w:lvl w:ilvl="1" w:tplc="66DC65AA" w:tentative="1">
      <w:start w:val="1"/>
      <w:numFmt w:val="bullet"/>
      <w:lvlText w:val="o"/>
      <w:lvlJc w:val="left"/>
      <w:pPr>
        <w:tabs>
          <w:tab w:val="num" w:pos="1440"/>
        </w:tabs>
        <w:ind w:left="1440" w:hanging="360"/>
      </w:pPr>
      <w:rPr>
        <w:rFonts w:ascii="Courier New" w:hAnsi="Courier New" w:hint="default"/>
      </w:rPr>
    </w:lvl>
    <w:lvl w:ilvl="2" w:tplc="C6205B7E" w:tentative="1">
      <w:start w:val="1"/>
      <w:numFmt w:val="bullet"/>
      <w:lvlText w:val=""/>
      <w:lvlJc w:val="left"/>
      <w:pPr>
        <w:tabs>
          <w:tab w:val="num" w:pos="2160"/>
        </w:tabs>
        <w:ind w:left="2160" w:hanging="360"/>
      </w:pPr>
      <w:rPr>
        <w:rFonts w:ascii="Wingdings" w:hAnsi="Wingdings" w:hint="default"/>
      </w:rPr>
    </w:lvl>
    <w:lvl w:ilvl="3" w:tplc="53EE3534" w:tentative="1">
      <w:start w:val="1"/>
      <w:numFmt w:val="bullet"/>
      <w:lvlText w:val=""/>
      <w:lvlJc w:val="left"/>
      <w:pPr>
        <w:tabs>
          <w:tab w:val="num" w:pos="2880"/>
        </w:tabs>
        <w:ind w:left="2880" w:hanging="360"/>
      </w:pPr>
      <w:rPr>
        <w:rFonts w:ascii="Symbol" w:hAnsi="Symbol" w:hint="default"/>
      </w:rPr>
    </w:lvl>
    <w:lvl w:ilvl="4" w:tplc="56CA069C" w:tentative="1">
      <w:start w:val="1"/>
      <w:numFmt w:val="bullet"/>
      <w:lvlText w:val="o"/>
      <w:lvlJc w:val="left"/>
      <w:pPr>
        <w:tabs>
          <w:tab w:val="num" w:pos="3600"/>
        </w:tabs>
        <w:ind w:left="3600" w:hanging="360"/>
      </w:pPr>
      <w:rPr>
        <w:rFonts w:ascii="Courier New" w:hAnsi="Courier New" w:hint="default"/>
      </w:rPr>
    </w:lvl>
    <w:lvl w:ilvl="5" w:tplc="ED4C29A8" w:tentative="1">
      <w:start w:val="1"/>
      <w:numFmt w:val="bullet"/>
      <w:lvlText w:val=""/>
      <w:lvlJc w:val="left"/>
      <w:pPr>
        <w:tabs>
          <w:tab w:val="num" w:pos="4320"/>
        </w:tabs>
        <w:ind w:left="4320" w:hanging="360"/>
      </w:pPr>
      <w:rPr>
        <w:rFonts w:ascii="Wingdings" w:hAnsi="Wingdings" w:hint="default"/>
      </w:rPr>
    </w:lvl>
    <w:lvl w:ilvl="6" w:tplc="576E8328" w:tentative="1">
      <w:start w:val="1"/>
      <w:numFmt w:val="bullet"/>
      <w:lvlText w:val=""/>
      <w:lvlJc w:val="left"/>
      <w:pPr>
        <w:tabs>
          <w:tab w:val="num" w:pos="5040"/>
        </w:tabs>
        <w:ind w:left="5040" w:hanging="360"/>
      </w:pPr>
      <w:rPr>
        <w:rFonts w:ascii="Symbol" w:hAnsi="Symbol" w:hint="default"/>
      </w:rPr>
    </w:lvl>
    <w:lvl w:ilvl="7" w:tplc="23A26AEE" w:tentative="1">
      <w:start w:val="1"/>
      <w:numFmt w:val="bullet"/>
      <w:lvlText w:val="o"/>
      <w:lvlJc w:val="left"/>
      <w:pPr>
        <w:tabs>
          <w:tab w:val="num" w:pos="5760"/>
        </w:tabs>
        <w:ind w:left="5760" w:hanging="360"/>
      </w:pPr>
      <w:rPr>
        <w:rFonts w:ascii="Courier New" w:hAnsi="Courier New" w:hint="default"/>
      </w:rPr>
    </w:lvl>
    <w:lvl w:ilvl="8" w:tplc="9D3C906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94368B"/>
    <w:multiLevelType w:val="hybridMultilevel"/>
    <w:tmpl w:val="343AE70E"/>
    <w:lvl w:ilvl="0" w:tplc="0464B210">
      <w:start w:val="1"/>
      <w:numFmt w:val="bullet"/>
      <w:pStyle w:val="Bulletlist"/>
      <w:lvlText w:val=""/>
      <w:lvlJc w:val="left"/>
      <w:pPr>
        <w:ind w:left="720" w:hanging="360"/>
      </w:pPr>
      <w:rPr>
        <w:rFonts w:ascii="Symbol" w:hAnsi="Symbol" w:hint="default"/>
      </w:rPr>
    </w:lvl>
    <w:lvl w:ilvl="1" w:tplc="9C283A10">
      <w:start w:val="1"/>
      <w:numFmt w:val="bullet"/>
      <w:lvlText w:val="o"/>
      <w:lvlJc w:val="left"/>
      <w:pPr>
        <w:ind w:left="1440" w:hanging="360"/>
      </w:pPr>
      <w:rPr>
        <w:rFonts w:ascii="Courier New" w:hAnsi="Courier New" w:cs="Courier New" w:hint="default"/>
      </w:rPr>
    </w:lvl>
    <w:lvl w:ilvl="2" w:tplc="D862AF54">
      <w:start w:val="1"/>
      <w:numFmt w:val="bullet"/>
      <w:lvlText w:val=""/>
      <w:lvlJc w:val="left"/>
      <w:pPr>
        <w:ind w:left="2160" w:hanging="360"/>
      </w:pPr>
      <w:rPr>
        <w:rFonts w:ascii="Wingdings" w:hAnsi="Wingdings" w:hint="default"/>
      </w:rPr>
    </w:lvl>
    <w:lvl w:ilvl="3" w:tplc="C0BEB0AC">
      <w:start w:val="1"/>
      <w:numFmt w:val="bullet"/>
      <w:lvlText w:val=""/>
      <w:lvlJc w:val="left"/>
      <w:pPr>
        <w:ind w:left="2880" w:hanging="360"/>
      </w:pPr>
      <w:rPr>
        <w:rFonts w:ascii="Symbol" w:hAnsi="Symbol" w:hint="default"/>
      </w:rPr>
    </w:lvl>
    <w:lvl w:ilvl="4" w:tplc="3E4090BA">
      <w:start w:val="1"/>
      <w:numFmt w:val="bullet"/>
      <w:lvlText w:val="o"/>
      <w:lvlJc w:val="left"/>
      <w:pPr>
        <w:ind w:left="3600" w:hanging="360"/>
      </w:pPr>
      <w:rPr>
        <w:rFonts w:ascii="Courier New" w:hAnsi="Courier New" w:cs="Courier New" w:hint="default"/>
      </w:rPr>
    </w:lvl>
    <w:lvl w:ilvl="5" w:tplc="97C60544">
      <w:start w:val="1"/>
      <w:numFmt w:val="bullet"/>
      <w:lvlText w:val=""/>
      <w:lvlJc w:val="left"/>
      <w:pPr>
        <w:ind w:left="4320" w:hanging="360"/>
      </w:pPr>
      <w:rPr>
        <w:rFonts w:ascii="Wingdings" w:hAnsi="Wingdings" w:hint="default"/>
      </w:rPr>
    </w:lvl>
    <w:lvl w:ilvl="6" w:tplc="459CC482">
      <w:start w:val="1"/>
      <w:numFmt w:val="bullet"/>
      <w:lvlText w:val=""/>
      <w:lvlJc w:val="left"/>
      <w:pPr>
        <w:ind w:left="5040" w:hanging="360"/>
      </w:pPr>
      <w:rPr>
        <w:rFonts w:ascii="Symbol" w:hAnsi="Symbol" w:hint="default"/>
      </w:rPr>
    </w:lvl>
    <w:lvl w:ilvl="7" w:tplc="290C01D2">
      <w:start w:val="1"/>
      <w:numFmt w:val="bullet"/>
      <w:lvlText w:val="o"/>
      <w:lvlJc w:val="left"/>
      <w:pPr>
        <w:ind w:left="5760" w:hanging="360"/>
      </w:pPr>
      <w:rPr>
        <w:rFonts w:ascii="Courier New" w:hAnsi="Courier New" w:cs="Courier New" w:hint="default"/>
      </w:rPr>
    </w:lvl>
    <w:lvl w:ilvl="8" w:tplc="1C125FC6">
      <w:start w:val="1"/>
      <w:numFmt w:val="bullet"/>
      <w:lvlText w:val=""/>
      <w:lvlJc w:val="left"/>
      <w:pPr>
        <w:ind w:left="6480" w:hanging="360"/>
      </w:pPr>
      <w:rPr>
        <w:rFonts w:ascii="Wingdings" w:hAnsi="Wingdings" w:hint="default"/>
      </w:rPr>
    </w:lvl>
  </w:abstractNum>
  <w:abstractNum w:abstractNumId="7" w15:restartNumberingAfterBreak="0">
    <w:nsid w:val="47F66FC7"/>
    <w:multiLevelType w:val="hybridMultilevel"/>
    <w:tmpl w:val="2AA202A2"/>
    <w:lvl w:ilvl="0" w:tplc="D3BC693E">
      <w:start w:val="1"/>
      <w:numFmt w:val="decimal"/>
      <w:lvlText w:val="%1."/>
      <w:lvlJc w:val="left"/>
      <w:pPr>
        <w:ind w:left="720" w:hanging="360"/>
      </w:pPr>
      <w:rPr>
        <w:rFonts w:hint="default"/>
      </w:rPr>
    </w:lvl>
    <w:lvl w:ilvl="1" w:tplc="CD944C5E" w:tentative="1">
      <w:start w:val="1"/>
      <w:numFmt w:val="lowerLetter"/>
      <w:lvlText w:val="%2."/>
      <w:lvlJc w:val="left"/>
      <w:pPr>
        <w:ind w:left="1440" w:hanging="360"/>
      </w:pPr>
    </w:lvl>
    <w:lvl w:ilvl="2" w:tplc="47563654" w:tentative="1">
      <w:start w:val="1"/>
      <w:numFmt w:val="lowerRoman"/>
      <w:lvlText w:val="%3."/>
      <w:lvlJc w:val="right"/>
      <w:pPr>
        <w:ind w:left="2160" w:hanging="180"/>
      </w:pPr>
    </w:lvl>
    <w:lvl w:ilvl="3" w:tplc="81FAE93C" w:tentative="1">
      <w:start w:val="1"/>
      <w:numFmt w:val="decimal"/>
      <w:lvlText w:val="%4."/>
      <w:lvlJc w:val="left"/>
      <w:pPr>
        <w:ind w:left="2880" w:hanging="360"/>
      </w:pPr>
    </w:lvl>
    <w:lvl w:ilvl="4" w:tplc="2EA4CF8C" w:tentative="1">
      <w:start w:val="1"/>
      <w:numFmt w:val="lowerLetter"/>
      <w:lvlText w:val="%5."/>
      <w:lvlJc w:val="left"/>
      <w:pPr>
        <w:ind w:left="3600" w:hanging="360"/>
      </w:pPr>
    </w:lvl>
    <w:lvl w:ilvl="5" w:tplc="BBA88EBC" w:tentative="1">
      <w:start w:val="1"/>
      <w:numFmt w:val="lowerRoman"/>
      <w:lvlText w:val="%6."/>
      <w:lvlJc w:val="right"/>
      <w:pPr>
        <w:ind w:left="4320" w:hanging="180"/>
      </w:pPr>
    </w:lvl>
    <w:lvl w:ilvl="6" w:tplc="24AC4F96" w:tentative="1">
      <w:start w:val="1"/>
      <w:numFmt w:val="decimal"/>
      <w:lvlText w:val="%7."/>
      <w:lvlJc w:val="left"/>
      <w:pPr>
        <w:ind w:left="5040" w:hanging="360"/>
      </w:pPr>
    </w:lvl>
    <w:lvl w:ilvl="7" w:tplc="7ED66036" w:tentative="1">
      <w:start w:val="1"/>
      <w:numFmt w:val="lowerLetter"/>
      <w:lvlText w:val="%8."/>
      <w:lvlJc w:val="left"/>
      <w:pPr>
        <w:ind w:left="5760" w:hanging="360"/>
      </w:pPr>
    </w:lvl>
    <w:lvl w:ilvl="8" w:tplc="9474C658" w:tentative="1">
      <w:start w:val="1"/>
      <w:numFmt w:val="lowerRoman"/>
      <w:lvlText w:val="%9."/>
      <w:lvlJc w:val="right"/>
      <w:pPr>
        <w:ind w:left="6480" w:hanging="180"/>
      </w:pPr>
    </w:lvl>
  </w:abstractNum>
  <w:abstractNum w:abstractNumId="8" w15:restartNumberingAfterBreak="0">
    <w:nsid w:val="49E1124D"/>
    <w:multiLevelType w:val="hybridMultilevel"/>
    <w:tmpl w:val="A0BCF000"/>
    <w:lvl w:ilvl="0" w:tplc="9E12B24C">
      <w:start w:val="1"/>
      <w:numFmt w:val="lowerLetter"/>
      <w:lvlText w:val="%1)"/>
      <w:lvlJc w:val="left"/>
      <w:pPr>
        <w:ind w:left="720" w:hanging="360"/>
      </w:pPr>
    </w:lvl>
    <w:lvl w:ilvl="1" w:tplc="C15C986A" w:tentative="1">
      <w:start w:val="1"/>
      <w:numFmt w:val="lowerLetter"/>
      <w:lvlText w:val="%2."/>
      <w:lvlJc w:val="left"/>
      <w:pPr>
        <w:ind w:left="1440" w:hanging="360"/>
      </w:pPr>
    </w:lvl>
    <w:lvl w:ilvl="2" w:tplc="BB7CF3AC" w:tentative="1">
      <w:start w:val="1"/>
      <w:numFmt w:val="lowerRoman"/>
      <w:lvlText w:val="%3."/>
      <w:lvlJc w:val="right"/>
      <w:pPr>
        <w:ind w:left="2160" w:hanging="180"/>
      </w:pPr>
    </w:lvl>
    <w:lvl w:ilvl="3" w:tplc="9FDC49E6" w:tentative="1">
      <w:start w:val="1"/>
      <w:numFmt w:val="decimal"/>
      <w:lvlText w:val="%4."/>
      <w:lvlJc w:val="left"/>
      <w:pPr>
        <w:ind w:left="2880" w:hanging="360"/>
      </w:pPr>
    </w:lvl>
    <w:lvl w:ilvl="4" w:tplc="89949AC4" w:tentative="1">
      <w:start w:val="1"/>
      <w:numFmt w:val="lowerLetter"/>
      <w:lvlText w:val="%5."/>
      <w:lvlJc w:val="left"/>
      <w:pPr>
        <w:ind w:left="3600" w:hanging="360"/>
      </w:pPr>
    </w:lvl>
    <w:lvl w:ilvl="5" w:tplc="D426402C" w:tentative="1">
      <w:start w:val="1"/>
      <w:numFmt w:val="lowerRoman"/>
      <w:lvlText w:val="%6."/>
      <w:lvlJc w:val="right"/>
      <w:pPr>
        <w:ind w:left="4320" w:hanging="180"/>
      </w:pPr>
    </w:lvl>
    <w:lvl w:ilvl="6" w:tplc="572466D0" w:tentative="1">
      <w:start w:val="1"/>
      <w:numFmt w:val="decimal"/>
      <w:lvlText w:val="%7."/>
      <w:lvlJc w:val="left"/>
      <w:pPr>
        <w:ind w:left="5040" w:hanging="360"/>
      </w:pPr>
    </w:lvl>
    <w:lvl w:ilvl="7" w:tplc="9E9428BC" w:tentative="1">
      <w:start w:val="1"/>
      <w:numFmt w:val="lowerLetter"/>
      <w:lvlText w:val="%8."/>
      <w:lvlJc w:val="left"/>
      <w:pPr>
        <w:ind w:left="5760" w:hanging="360"/>
      </w:pPr>
    </w:lvl>
    <w:lvl w:ilvl="8" w:tplc="10E6B616" w:tentative="1">
      <w:start w:val="1"/>
      <w:numFmt w:val="lowerRoman"/>
      <w:lvlText w:val="%9."/>
      <w:lvlJc w:val="right"/>
      <w:pPr>
        <w:ind w:left="6480" w:hanging="180"/>
      </w:pPr>
    </w:lvl>
  </w:abstractNum>
  <w:abstractNum w:abstractNumId="9" w15:restartNumberingAfterBreak="1">
    <w:nsid w:val="4DE462E5"/>
    <w:multiLevelType w:val="multilevel"/>
    <w:tmpl w:val="399A292E"/>
    <w:lvl w:ilvl="0">
      <w:start w:val="1"/>
      <w:numFmt w:val="decimal"/>
      <w:pStyle w:val="Chapterheading"/>
      <w:lvlText w:val="%1."/>
      <w:lvlJc w:val="left"/>
      <w:pPr>
        <w:tabs>
          <w:tab w:val="num" w:pos="360"/>
        </w:tabs>
        <w:ind w:left="360" w:hanging="360"/>
      </w:pPr>
      <w:rPr>
        <w:rFonts w:hint="default"/>
      </w:rPr>
    </w:lvl>
    <w:lvl w:ilvl="1">
      <w:start w:val="1"/>
      <w:numFmt w:val="decimal"/>
      <w:pStyle w:val="Chaptersub-heading1"/>
      <w:lvlText w:val="%1.%2."/>
      <w:lvlJc w:val="left"/>
      <w:pPr>
        <w:tabs>
          <w:tab w:val="num" w:pos="1094"/>
        </w:tabs>
        <w:ind w:left="806" w:hanging="432"/>
      </w:pPr>
      <w:rPr>
        <w:rFonts w:hint="default"/>
      </w:rPr>
    </w:lvl>
    <w:lvl w:ilvl="2">
      <w:start w:val="1"/>
      <w:numFmt w:val="decimal"/>
      <w:pStyle w:val="Chaptersub-heading2"/>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0" w15:restartNumberingAfterBreak="0">
    <w:nsid w:val="54EC2353"/>
    <w:multiLevelType w:val="hybridMultilevel"/>
    <w:tmpl w:val="1CECD7AA"/>
    <w:lvl w:ilvl="0" w:tplc="3B6C2AB2">
      <w:start w:val="1"/>
      <w:numFmt w:val="decimal"/>
      <w:lvlText w:val="%1."/>
      <w:lvlJc w:val="left"/>
      <w:pPr>
        <w:ind w:left="720" w:hanging="360"/>
      </w:pPr>
      <w:rPr>
        <w:rFonts w:hint="default"/>
      </w:rPr>
    </w:lvl>
    <w:lvl w:ilvl="1" w:tplc="4106D234" w:tentative="1">
      <w:start w:val="1"/>
      <w:numFmt w:val="lowerLetter"/>
      <w:lvlText w:val="%2."/>
      <w:lvlJc w:val="left"/>
      <w:pPr>
        <w:ind w:left="1440" w:hanging="360"/>
      </w:pPr>
    </w:lvl>
    <w:lvl w:ilvl="2" w:tplc="AB0C5D10" w:tentative="1">
      <w:start w:val="1"/>
      <w:numFmt w:val="lowerRoman"/>
      <w:lvlText w:val="%3."/>
      <w:lvlJc w:val="right"/>
      <w:pPr>
        <w:ind w:left="2160" w:hanging="180"/>
      </w:pPr>
    </w:lvl>
    <w:lvl w:ilvl="3" w:tplc="B448C104" w:tentative="1">
      <w:start w:val="1"/>
      <w:numFmt w:val="decimal"/>
      <w:lvlText w:val="%4."/>
      <w:lvlJc w:val="left"/>
      <w:pPr>
        <w:ind w:left="2880" w:hanging="360"/>
      </w:pPr>
    </w:lvl>
    <w:lvl w:ilvl="4" w:tplc="273A293C" w:tentative="1">
      <w:start w:val="1"/>
      <w:numFmt w:val="lowerLetter"/>
      <w:lvlText w:val="%5."/>
      <w:lvlJc w:val="left"/>
      <w:pPr>
        <w:ind w:left="3600" w:hanging="360"/>
      </w:pPr>
    </w:lvl>
    <w:lvl w:ilvl="5" w:tplc="2BA24664" w:tentative="1">
      <w:start w:val="1"/>
      <w:numFmt w:val="lowerRoman"/>
      <w:lvlText w:val="%6."/>
      <w:lvlJc w:val="right"/>
      <w:pPr>
        <w:ind w:left="4320" w:hanging="180"/>
      </w:pPr>
    </w:lvl>
    <w:lvl w:ilvl="6" w:tplc="E15AF98E" w:tentative="1">
      <w:start w:val="1"/>
      <w:numFmt w:val="decimal"/>
      <w:lvlText w:val="%7."/>
      <w:lvlJc w:val="left"/>
      <w:pPr>
        <w:ind w:left="5040" w:hanging="360"/>
      </w:pPr>
    </w:lvl>
    <w:lvl w:ilvl="7" w:tplc="5B9E2E20" w:tentative="1">
      <w:start w:val="1"/>
      <w:numFmt w:val="lowerLetter"/>
      <w:lvlText w:val="%8."/>
      <w:lvlJc w:val="left"/>
      <w:pPr>
        <w:ind w:left="5760" w:hanging="360"/>
      </w:pPr>
    </w:lvl>
    <w:lvl w:ilvl="8" w:tplc="FEF80352" w:tentative="1">
      <w:start w:val="1"/>
      <w:numFmt w:val="lowerRoman"/>
      <w:lvlText w:val="%9."/>
      <w:lvlJc w:val="right"/>
      <w:pPr>
        <w:ind w:left="6480" w:hanging="180"/>
      </w:pPr>
    </w:lvl>
  </w:abstractNum>
  <w:abstractNum w:abstractNumId="11" w15:restartNumberingAfterBreak="0">
    <w:nsid w:val="57C15F27"/>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1">
    <w:nsid w:val="5A566083"/>
    <w:multiLevelType w:val="hybridMultilevel"/>
    <w:tmpl w:val="8D9AB546"/>
    <w:lvl w:ilvl="0" w:tplc="536A8144">
      <w:start w:val="1"/>
      <w:numFmt w:val="bullet"/>
      <w:lvlText w:val=""/>
      <w:lvlJc w:val="left"/>
      <w:pPr>
        <w:tabs>
          <w:tab w:val="num" w:pos="720"/>
        </w:tabs>
        <w:ind w:left="720" w:hanging="360"/>
      </w:pPr>
      <w:rPr>
        <w:rFonts w:ascii="Symbol" w:hAnsi="Symbol" w:hint="default"/>
      </w:rPr>
    </w:lvl>
    <w:lvl w:ilvl="1" w:tplc="AFAA9CC0" w:tentative="1">
      <w:start w:val="1"/>
      <w:numFmt w:val="bullet"/>
      <w:lvlText w:val="o"/>
      <w:lvlJc w:val="left"/>
      <w:pPr>
        <w:tabs>
          <w:tab w:val="num" w:pos="1440"/>
        </w:tabs>
        <w:ind w:left="1440" w:hanging="360"/>
      </w:pPr>
      <w:rPr>
        <w:rFonts w:ascii="Courier New" w:hAnsi="Courier New" w:cs="Courier New" w:hint="default"/>
      </w:rPr>
    </w:lvl>
    <w:lvl w:ilvl="2" w:tplc="1148754A" w:tentative="1">
      <w:start w:val="1"/>
      <w:numFmt w:val="bullet"/>
      <w:lvlText w:val=""/>
      <w:lvlJc w:val="left"/>
      <w:pPr>
        <w:tabs>
          <w:tab w:val="num" w:pos="2160"/>
        </w:tabs>
        <w:ind w:left="2160" w:hanging="360"/>
      </w:pPr>
      <w:rPr>
        <w:rFonts w:ascii="Wingdings" w:hAnsi="Wingdings" w:hint="default"/>
      </w:rPr>
    </w:lvl>
    <w:lvl w:ilvl="3" w:tplc="3288E20A" w:tentative="1">
      <w:start w:val="1"/>
      <w:numFmt w:val="bullet"/>
      <w:lvlText w:val=""/>
      <w:lvlJc w:val="left"/>
      <w:pPr>
        <w:tabs>
          <w:tab w:val="num" w:pos="2880"/>
        </w:tabs>
        <w:ind w:left="2880" w:hanging="360"/>
      </w:pPr>
      <w:rPr>
        <w:rFonts w:ascii="Symbol" w:hAnsi="Symbol" w:hint="default"/>
      </w:rPr>
    </w:lvl>
    <w:lvl w:ilvl="4" w:tplc="51DCF28E" w:tentative="1">
      <w:start w:val="1"/>
      <w:numFmt w:val="bullet"/>
      <w:lvlText w:val="o"/>
      <w:lvlJc w:val="left"/>
      <w:pPr>
        <w:tabs>
          <w:tab w:val="num" w:pos="3600"/>
        </w:tabs>
        <w:ind w:left="3600" w:hanging="360"/>
      </w:pPr>
      <w:rPr>
        <w:rFonts w:ascii="Courier New" w:hAnsi="Courier New" w:cs="Courier New" w:hint="default"/>
      </w:rPr>
    </w:lvl>
    <w:lvl w:ilvl="5" w:tplc="E1C290D4" w:tentative="1">
      <w:start w:val="1"/>
      <w:numFmt w:val="bullet"/>
      <w:lvlText w:val=""/>
      <w:lvlJc w:val="left"/>
      <w:pPr>
        <w:tabs>
          <w:tab w:val="num" w:pos="4320"/>
        </w:tabs>
        <w:ind w:left="4320" w:hanging="360"/>
      </w:pPr>
      <w:rPr>
        <w:rFonts w:ascii="Wingdings" w:hAnsi="Wingdings" w:hint="default"/>
      </w:rPr>
    </w:lvl>
    <w:lvl w:ilvl="6" w:tplc="B8BEFAB0" w:tentative="1">
      <w:start w:val="1"/>
      <w:numFmt w:val="bullet"/>
      <w:lvlText w:val=""/>
      <w:lvlJc w:val="left"/>
      <w:pPr>
        <w:tabs>
          <w:tab w:val="num" w:pos="5040"/>
        </w:tabs>
        <w:ind w:left="5040" w:hanging="360"/>
      </w:pPr>
      <w:rPr>
        <w:rFonts w:ascii="Symbol" w:hAnsi="Symbol" w:hint="default"/>
      </w:rPr>
    </w:lvl>
    <w:lvl w:ilvl="7" w:tplc="F5B8207A" w:tentative="1">
      <w:start w:val="1"/>
      <w:numFmt w:val="bullet"/>
      <w:lvlText w:val="o"/>
      <w:lvlJc w:val="left"/>
      <w:pPr>
        <w:tabs>
          <w:tab w:val="num" w:pos="5760"/>
        </w:tabs>
        <w:ind w:left="5760" w:hanging="360"/>
      </w:pPr>
      <w:rPr>
        <w:rFonts w:ascii="Courier New" w:hAnsi="Courier New" w:cs="Courier New" w:hint="default"/>
      </w:rPr>
    </w:lvl>
    <w:lvl w:ilvl="8" w:tplc="4420FA1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DA0E57"/>
    <w:multiLevelType w:val="multilevel"/>
    <w:tmpl w:val="4A4837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DAE77DC"/>
    <w:multiLevelType w:val="multilevel"/>
    <w:tmpl w:val="25A21CD2"/>
    <w:lvl w:ilvl="0">
      <w:start w:val="1"/>
      <w:numFmt w:val="decimal"/>
      <w:lvlText w:val="%1."/>
      <w:lvlJc w:val="left"/>
      <w:pPr>
        <w:tabs>
          <w:tab w:val="num" w:pos="1210"/>
        </w:tabs>
        <w:ind w:left="1210" w:hanging="360"/>
      </w:pPr>
      <w:rPr>
        <w:rFonts w:ascii="Times New Roman" w:hAnsi="Times New Roman" w:cs="Times New Roman" w:hint="default"/>
        <w:b w:val="0"/>
        <w:color w:val="auto"/>
        <w:sz w:val="20"/>
        <w:szCs w:val="20"/>
      </w:rPr>
    </w:lvl>
    <w:lvl w:ilvl="1">
      <w:start w:val="1"/>
      <w:numFmt w:val="decimal"/>
      <w:lvlText w:val="%1.%2."/>
      <w:lvlJc w:val="left"/>
      <w:pPr>
        <w:ind w:left="2704" w:hanging="720"/>
      </w:pPr>
      <w:rPr>
        <w:color w:val="auto"/>
        <w:lang w:val="en-GB"/>
      </w:rPr>
    </w:lvl>
    <w:lvl w:ilvl="2">
      <w:start w:val="1"/>
      <w:numFmt w:val="decimal"/>
      <w:isLgl/>
      <w:lvlText w:val="%1.%2.%3."/>
      <w:lvlJc w:val="left"/>
      <w:pPr>
        <w:ind w:left="1828" w:hanging="720"/>
      </w:pPr>
      <w:rPr>
        <w:rFonts w:hint="default"/>
      </w:rPr>
    </w:lvl>
    <w:lvl w:ilvl="3">
      <w:start w:val="1"/>
      <w:numFmt w:val="decimal"/>
      <w:isLgl/>
      <w:lvlText w:val="%1.%2.%3.%4."/>
      <w:lvlJc w:val="left"/>
      <w:pPr>
        <w:ind w:left="2562" w:hanging="1080"/>
      </w:pPr>
      <w:rPr>
        <w:rFonts w:hint="default"/>
      </w:rPr>
    </w:lvl>
    <w:lvl w:ilvl="4">
      <w:start w:val="1"/>
      <w:numFmt w:val="decimal"/>
      <w:isLgl/>
      <w:lvlText w:val="%1.%2.%3.%4.%5."/>
      <w:lvlJc w:val="left"/>
      <w:pPr>
        <w:ind w:left="3296" w:hanging="1440"/>
      </w:pPr>
      <w:rPr>
        <w:rFonts w:hint="default"/>
      </w:rPr>
    </w:lvl>
    <w:lvl w:ilvl="5">
      <w:start w:val="1"/>
      <w:numFmt w:val="decimal"/>
      <w:isLgl/>
      <w:lvlText w:val="%1.%2.%3.%4.%5.%6."/>
      <w:lvlJc w:val="left"/>
      <w:pPr>
        <w:ind w:left="3670" w:hanging="1440"/>
      </w:pPr>
      <w:rPr>
        <w:rFonts w:hint="default"/>
      </w:rPr>
    </w:lvl>
    <w:lvl w:ilvl="6">
      <w:start w:val="1"/>
      <w:numFmt w:val="decimal"/>
      <w:isLgl/>
      <w:lvlText w:val="%1.%2.%3.%4.%5.%6.%7."/>
      <w:lvlJc w:val="left"/>
      <w:pPr>
        <w:ind w:left="4404" w:hanging="1800"/>
      </w:pPr>
      <w:rPr>
        <w:rFonts w:hint="default"/>
      </w:rPr>
    </w:lvl>
    <w:lvl w:ilvl="7">
      <w:start w:val="1"/>
      <w:numFmt w:val="decimal"/>
      <w:isLgl/>
      <w:lvlText w:val="%1.%2.%3.%4.%5.%6.%7.%8."/>
      <w:lvlJc w:val="left"/>
      <w:pPr>
        <w:ind w:left="5138" w:hanging="2160"/>
      </w:pPr>
      <w:rPr>
        <w:rFonts w:hint="default"/>
      </w:rPr>
    </w:lvl>
    <w:lvl w:ilvl="8">
      <w:start w:val="1"/>
      <w:numFmt w:val="decimal"/>
      <w:isLgl/>
      <w:lvlText w:val="%1.%2.%3.%4.%5.%6.%7.%8.%9."/>
      <w:lvlJc w:val="left"/>
      <w:pPr>
        <w:ind w:left="5512" w:hanging="2160"/>
      </w:pPr>
      <w:rPr>
        <w:rFonts w:hint="default"/>
      </w:rPr>
    </w:lvl>
  </w:abstractNum>
  <w:abstractNum w:abstractNumId="15" w15:restartNumberingAfterBreak="0">
    <w:nsid w:val="7A5F64F5"/>
    <w:multiLevelType w:val="hybridMultilevel"/>
    <w:tmpl w:val="C3226C8E"/>
    <w:lvl w:ilvl="0" w:tplc="21F41984">
      <w:start w:val="1"/>
      <w:numFmt w:val="bullet"/>
      <w:lvlText w:val=""/>
      <w:lvlJc w:val="left"/>
      <w:pPr>
        <w:ind w:left="720" w:hanging="360"/>
      </w:pPr>
      <w:rPr>
        <w:rFonts w:ascii="Symbol" w:hAnsi="Symbol" w:hint="default"/>
      </w:rPr>
    </w:lvl>
    <w:lvl w:ilvl="1" w:tplc="5720E026">
      <w:start w:val="1"/>
      <w:numFmt w:val="bullet"/>
      <w:lvlText w:val="o"/>
      <w:lvlJc w:val="left"/>
      <w:pPr>
        <w:ind w:left="1440" w:hanging="360"/>
      </w:pPr>
      <w:rPr>
        <w:rFonts w:ascii="Courier New" w:hAnsi="Courier New" w:cs="Courier New" w:hint="default"/>
      </w:rPr>
    </w:lvl>
    <w:lvl w:ilvl="2" w:tplc="C47A3672">
      <w:start w:val="1"/>
      <w:numFmt w:val="bullet"/>
      <w:lvlText w:val=""/>
      <w:lvlJc w:val="left"/>
      <w:pPr>
        <w:ind w:left="2160" w:hanging="360"/>
      </w:pPr>
      <w:rPr>
        <w:rFonts w:ascii="Wingdings" w:hAnsi="Wingdings" w:hint="default"/>
      </w:rPr>
    </w:lvl>
    <w:lvl w:ilvl="3" w:tplc="119CCCAC">
      <w:start w:val="1"/>
      <w:numFmt w:val="bullet"/>
      <w:lvlText w:val=""/>
      <w:lvlJc w:val="left"/>
      <w:pPr>
        <w:ind w:left="2880" w:hanging="360"/>
      </w:pPr>
      <w:rPr>
        <w:rFonts w:ascii="Symbol" w:hAnsi="Symbol" w:hint="default"/>
      </w:rPr>
    </w:lvl>
    <w:lvl w:ilvl="4" w:tplc="76EA8B4E">
      <w:start w:val="1"/>
      <w:numFmt w:val="bullet"/>
      <w:lvlText w:val="o"/>
      <w:lvlJc w:val="left"/>
      <w:pPr>
        <w:ind w:left="3600" w:hanging="360"/>
      </w:pPr>
      <w:rPr>
        <w:rFonts w:ascii="Courier New" w:hAnsi="Courier New" w:cs="Courier New" w:hint="default"/>
      </w:rPr>
    </w:lvl>
    <w:lvl w:ilvl="5" w:tplc="B3CAFDA4">
      <w:start w:val="1"/>
      <w:numFmt w:val="bullet"/>
      <w:lvlText w:val=""/>
      <w:lvlJc w:val="left"/>
      <w:pPr>
        <w:ind w:left="4320" w:hanging="360"/>
      </w:pPr>
      <w:rPr>
        <w:rFonts w:ascii="Wingdings" w:hAnsi="Wingdings" w:hint="default"/>
      </w:rPr>
    </w:lvl>
    <w:lvl w:ilvl="6" w:tplc="4910652A">
      <w:start w:val="1"/>
      <w:numFmt w:val="bullet"/>
      <w:lvlText w:val=""/>
      <w:lvlJc w:val="left"/>
      <w:pPr>
        <w:ind w:left="5040" w:hanging="360"/>
      </w:pPr>
      <w:rPr>
        <w:rFonts w:ascii="Symbol" w:hAnsi="Symbol" w:hint="default"/>
      </w:rPr>
    </w:lvl>
    <w:lvl w:ilvl="7" w:tplc="93AE06E2">
      <w:start w:val="1"/>
      <w:numFmt w:val="bullet"/>
      <w:lvlText w:val="o"/>
      <w:lvlJc w:val="left"/>
      <w:pPr>
        <w:ind w:left="5760" w:hanging="360"/>
      </w:pPr>
      <w:rPr>
        <w:rFonts w:ascii="Courier New" w:hAnsi="Courier New" w:cs="Courier New" w:hint="default"/>
      </w:rPr>
    </w:lvl>
    <w:lvl w:ilvl="8" w:tplc="6DAE12B2">
      <w:start w:val="1"/>
      <w:numFmt w:val="bullet"/>
      <w:lvlText w:val=""/>
      <w:lvlJc w:val="left"/>
      <w:pPr>
        <w:ind w:left="6480" w:hanging="360"/>
      </w:pPr>
      <w:rPr>
        <w:rFonts w:ascii="Wingdings" w:hAnsi="Wingdings" w:hint="default"/>
      </w:rPr>
    </w:lvl>
  </w:abstractNum>
  <w:abstractNum w:abstractNumId="16" w15:restartNumberingAfterBreak="1">
    <w:nsid w:val="7F10667C"/>
    <w:multiLevelType w:val="hybridMultilevel"/>
    <w:tmpl w:val="A65A70C8"/>
    <w:lvl w:ilvl="0" w:tplc="A0E283B2">
      <w:start w:val="1"/>
      <w:numFmt w:val="bullet"/>
      <w:lvlText w:val=""/>
      <w:lvlJc w:val="left"/>
      <w:pPr>
        <w:ind w:left="720" w:hanging="360"/>
      </w:pPr>
      <w:rPr>
        <w:rFonts w:ascii="Symbol" w:hAnsi="Symbol" w:hint="default"/>
      </w:rPr>
    </w:lvl>
    <w:lvl w:ilvl="1" w:tplc="CB24CF8A" w:tentative="1">
      <w:start w:val="1"/>
      <w:numFmt w:val="bullet"/>
      <w:lvlText w:val="o"/>
      <w:lvlJc w:val="left"/>
      <w:pPr>
        <w:ind w:left="1440" w:hanging="360"/>
      </w:pPr>
      <w:rPr>
        <w:rFonts w:ascii="Courier New" w:hAnsi="Courier New" w:cs="Courier New" w:hint="default"/>
      </w:rPr>
    </w:lvl>
    <w:lvl w:ilvl="2" w:tplc="8124B7C0" w:tentative="1">
      <w:start w:val="1"/>
      <w:numFmt w:val="bullet"/>
      <w:lvlText w:val=""/>
      <w:lvlJc w:val="left"/>
      <w:pPr>
        <w:ind w:left="2160" w:hanging="360"/>
      </w:pPr>
      <w:rPr>
        <w:rFonts w:ascii="Wingdings" w:hAnsi="Wingdings" w:hint="default"/>
      </w:rPr>
    </w:lvl>
    <w:lvl w:ilvl="3" w:tplc="FA6EF584" w:tentative="1">
      <w:start w:val="1"/>
      <w:numFmt w:val="bullet"/>
      <w:lvlText w:val=""/>
      <w:lvlJc w:val="left"/>
      <w:pPr>
        <w:ind w:left="2880" w:hanging="360"/>
      </w:pPr>
      <w:rPr>
        <w:rFonts w:ascii="Symbol" w:hAnsi="Symbol" w:hint="default"/>
      </w:rPr>
    </w:lvl>
    <w:lvl w:ilvl="4" w:tplc="833283C4" w:tentative="1">
      <w:start w:val="1"/>
      <w:numFmt w:val="bullet"/>
      <w:lvlText w:val="o"/>
      <w:lvlJc w:val="left"/>
      <w:pPr>
        <w:ind w:left="3600" w:hanging="360"/>
      </w:pPr>
      <w:rPr>
        <w:rFonts w:ascii="Courier New" w:hAnsi="Courier New" w:cs="Courier New" w:hint="default"/>
      </w:rPr>
    </w:lvl>
    <w:lvl w:ilvl="5" w:tplc="946EB8FA" w:tentative="1">
      <w:start w:val="1"/>
      <w:numFmt w:val="bullet"/>
      <w:lvlText w:val=""/>
      <w:lvlJc w:val="left"/>
      <w:pPr>
        <w:ind w:left="4320" w:hanging="360"/>
      </w:pPr>
      <w:rPr>
        <w:rFonts w:ascii="Wingdings" w:hAnsi="Wingdings" w:hint="default"/>
      </w:rPr>
    </w:lvl>
    <w:lvl w:ilvl="6" w:tplc="04CEA2B8" w:tentative="1">
      <w:start w:val="1"/>
      <w:numFmt w:val="bullet"/>
      <w:lvlText w:val=""/>
      <w:lvlJc w:val="left"/>
      <w:pPr>
        <w:ind w:left="5040" w:hanging="360"/>
      </w:pPr>
      <w:rPr>
        <w:rFonts w:ascii="Symbol" w:hAnsi="Symbol" w:hint="default"/>
      </w:rPr>
    </w:lvl>
    <w:lvl w:ilvl="7" w:tplc="1CF66C3A" w:tentative="1">
      <w:start w:val="1"/>
      <w:numFmt w:val="bullet"/>
      <w:lvlText w:val="o"/>
      <w:lvlJc w:val="left"/>
      <w:pPr>
        <w:ind w:left="5760" w:hanging="360"/>
      </w:pPr>
      <w:rPr>
        <w:rFonts w:ascii="Courier New" w:hAnsi="Courier New" w:cs="Courier New" w:hint="default"/>
      </w:rPr>
    </w:lvl>
    <w:lvl w:ilvl="8" w:tplc="8138CF48" w:tentative="1">
      <w:start w:val="1"/>
      <w:numFmt w:val="bullet"/>
      <w:lvlText w:val=""/>
      <w:lvlJc w:val="left"/>
      <w:pPr>
        <w:ind w:left="6480" w:hanging="360"/>
      </w:pPr>
      <w:rPr>
        <w:rFonts w:ascii="Wingdings" w:hAnsi="Wingdings" w:hint="default"/>
      </w:rPr>
    </w:lvl>
  </w:abstractNum>
  <w:num w:numId="1" w16cid:durableId="1027214853">
    <w:abstractNumId w:val="11"/>
  </w:num>
  <w:num w:numId="2" w16cid:durableId="322005782">
    <w:abstractNumId w:val="9"/>
  </w:num>
  <w:num w:numId="3" w16cid:durableId="3632469">
    <w:abstractNumId w:val="14"/>
  </w:num>
  <w:num w:numId="4" w16cid:durableId="344089707">
    <w:abstractNumId w:val="5"/>
  </w:num>
  <w:num w:numId="5" w16cid:durableId="972906151">
    <w:abstractNumId w:val="12"/>
  </w:num>
  <w:num w:numId="6" w16cid:durableId="1736202945">
    <w:abstractNumId w:val="0"/>
  </w:num>
  <w:num w:numId="7" w16cid:durableId="1814903726">
    <w:abstractNumId w:val="13"/>
  </w:num>
  <w:num w:numId="8" w16cid:durableId="1290625061">
    <w:abstractNumId w:val="16"/>
  </w:num>
  <w:num w:numId="9" w16cid:durableId="819006032">
    <w:abstractNumId w:val="3"/>
  </w:num>
  <w:num w:numId="10" w16cid:durableId="255091973">
    <w:abstractNumId w:val="6"/>
  </w:num>
  <w:num w:numId="11" w16cid:durableId="915895236">
    <w:abstractNumId w:val="4"/>
  </w:num>
  <w:num w:numId="12" w16cid:durableId="85925908">
    <w:abstractNumId w:val="2"/>
  </w:num>
  <w:num w:numId="13" w16cid:durableId="1807163494">
    <w:abstractNumId w:val="7"/>
  </w:num>
  <w:num w:numId="14" w16cid:durableId="317999972">
    <w:abstractNumId w:val="10"/>
  </w:num>
  <w:num w:numId="15" w16cid:durableId="1252668172">
    <w:abstractNumId w:val="15"/>
  </w:num>
  <w:num w:numId="16" w16cid:durableId="713191109">
    <w:abstractNumId w:val="8"/>
  </w:num>
  <w:num w:numId="17" w16cid:durableId="14800320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DIzsjQwNDE1sDRU0lEKTi0uzszPAykwrAUAet3yCSwAAAA="/>
  </w:docVars>
  <w:rsids>
    <w:rsidRoot w:val="004D2F9D"/>
    <w:rsid w:val="00002504"/>
    <w:rsid w:val="0000402A"/>
    <w:rsid w:val="00005EE4"/>
    <w:rsid w:val="00010E3B"/>
    <w:rsid w:val="00010EDE"/>
    <w:rsid w:val="00013489"/>
    <w:rsid w:val="00017496"/>
    <w:rsid w:val="00017781"/>
    <w:rsid w:val="000178B2"/>
    <w:rsid w:val="00017F1A"/>
    <w:rsid w:val="000210D7"/>
    <w:rsid w:val="000213C2"/>
    <w:rsid w:val="00021DED"/>
    <w:rsid w:val="0002221E"/>
    <w:rsid w:val="00023AB7"/>
    <w:rsid w:val="00024BB4"/>
    <w:rsid w:val="0002577B"/>
    <w:rsid w:val="00025F59"/>
    <w:rsid w:val="000263F9"/>
    <w:rsid w:val="000303BE"/>
    <w:rsid w:val="0003079A"/>
    <w:rsid w:val="0003109D"/>
    <w:rsid w:val="00031596"/>
    <w:rsid w:val="00032D4A"/>
    <w:rsid w:val="000362CC"/>
    <w:rsid w:val="00041E43"/>
    <w:rsid w:val="00041F17"/>
    <w:rsid w:val="0004357E"/>
    <w:rsid w:val="0004558C"/>
    <w:rsid w:val="00050C5D"/>
    <w:rsid w:val="00050CB9"/>
    <w:rsid w:val="0006009A"/>
    <w:rsid w:val="000619A1"/>
    <w:rsid w:val="0006642A"/>
    <w:rsid w:val="0006663C"/>
    <w:rsid w:val="00070A39"/>
    <w:rsid w:val="00070A91"/>
    <w:rsid w:val="00072B44"/>
    <w:rsid w:val="00073253"/>
    <w:rsid w:val="00073B39"/>
    <w:rsid w:val="00073B7C"/>
    <w:rsid w:val="00074E32"/>
    <w:rsid w:val="00075F29"/>
    <w:rsid w:val="00075F98"/>
    <w:rsid w:val="00081687"/>
    <w:rsid w:val="00081D48"/>
    <w:rsid w:val="00082484"/>
    <w:rsid w:val="00084974"/>
    <w:rsid w:val="00085B2B"/>
    <w:rsid w:val="00086062"/>
    <w:rsid w:val="00086E32"/>
    <w:rsid w:val="000908AA"/>
    <w:rsid w:val="00095A07"/>
    <w:rsid w:val="00095F44"/>
    <w:rsid w:val="00097832"/>
    <w:rsid w:val="00097AEE"/>
    <w:rsid w:val="000A0E26"/>
    <w:rsid w:val="000A14C8"/>
    <w:rsid w:val="000A400B"/>
    <w:rsid w:val="000B0073"/>
    <w:rsid w:val="000B129E"/>
    <w:rsid w:val="000B4106"/>
    <w:rsid w:val="000B5857"/>
    <w:rsid w:val="000B5B05"/>
    <w:rsid w:val="000B756F"/>
    <w:rsid w:val="000C0FE8"/>
    <w:rsid w:val="000C2085"/>
    <w:rsid w:val="000C50EF"/>
    <w:rsid w:val="000C5468"/>
    <w:rsid w:val="000D0380"/>
    <w:rsid w:val="000D369F"/>
    <w:rsid w:val="000D3AA3"/>
    <w:rsid w:val="000D617E"/>
    <w:rsid w:val="000E0985"/>
    <w:rsid w:val="000E1316"/>
    <w:rsid w:val="000E14F1"/>
    <w:rsid w:val="000E1866"/>
    <w:rsid w:val="000E25AC"/>
    <w:rsid w:val="000E3F05"/>
    <w:rsid w:val="000E53CE"/>
    <w:rsid w:val="000E76B3"/>
    <w:rsid w:val="000F0756"/>
    <w:rsid w:val="000F08C3"/>
    <w:rsid w:val="000F6080"/>
    <w:rsid w:val="000F65B4"/>
    <w:rsid w:val="000F736D"/>
    <w:rsid w:val="00100CBC"/>
    <w:rsid w:val="00101C04"/>
    <w:rsid w:val="0010478E"/>
    <w:rsid w:val="00105523"/>
    <w:rsid w:val="001067E6"/>
    <w:rsid w:val="00107EAE"/>
    <w:rsid w:val="0011055C"/>
    <w:rsid w:val="00110C04"/>
    <w:rsid w:val="001131A6"/>
    <w:rsid w:val="00115FFC"/>
    <w:rsid w:val="001176F7"/>
    <w:rsid w:val="00121996"/>
    <w:rsid w:val="00123BBE"/>
    <w:rsid w:val="00124C4F"/>
    <w:rsid w:val="00127740"/>
    <w:rsid w:val="0013161A"/>
    <w:rsid w:val="0013367C"/>
    <w:rsid w:val="001337C0"/>
    <w:rsid w:val="00133889"/>
    <w:rsid w:val="00133C65"/>
    <w:rsid w:val="001352E1"/>
    <w:rsid w:val="0013674F"/>
    <w:rsid w:val="0013678D"/>
    <w:rsid w:val="00140423"/>
    <w:rsid w:val="00142117"/>
    <w:rsid w:val="00142922"/>
    <w:rsid w:val="00144134"/>
    <w:rsid w:val="00145338"/>
    <w:rsid w:val="001453E3"/>
    <w:rsid w:val="001469ED"/>
    <w:rsid w:val="00147650"/>
    <w:rsid w:val="00154CB9"/>
    <w:rsid w:val="00160D4C"/>
    <w:rsid w:val="001613F8"/>
    <w:rsid w:val="0016211F"/>
    <w:rsid w:val="00162A03"/>
    <w:rsid w:val="00162FCA"/>
    <w:rsid w:val="00163234"/>
    <w:rsid w:val="00165933"/>
    <w:rsid w:val="00165DE7"/>
    <w:rsid w:val="001665EE"/>
    <w:rsid w:val="001678A3"/>
    <w:rsid w:val="00172570"/>
    <w:rsid w:val="00173934"/>
    <w:rsid w:val="00174DA9"/>
    <w:rsid w:val="001759B1"/>
    <w:rsid w:val="00176FB8"/>
    <w:rsid w:val="00180937"/>
    <w:rsid w:val="00180ED3"/>
    <w:rsid w:val="0018219A"/>
    <w:rsid w:val="00182BEC"/>
    <w:rsid w:val="00182CE3"/>
    <w:rsid w:val="00195A00"/>
    <w:rsid w:val="00195DCA"/>
    <w:rsid w:val="0019643C"/>
    <w:rsid w:val="001974E0"/>
    <w:rsid w:val="001A0346"/>
    <w:rsid w:val="001A0617"/>
    <w:rsid w:val="001A2A15"/>
    <w:rsid w:val="001A4653"/>
    <w:rsid w:val="001A54AF"/>
    <w:rsid w:val="001A584F"/>
    <w:rsid w:val="001A6981"/>
    <w:rsid w:val="001B055F"/>
    <w:rsid w:val="001B1E53"/>
    <w:rsid w:val="001B4874"/>
    <w:rsid w:val="001B5E4D"/>
    <w:rsid w:val="001B6198"/>
    <w:rsid w:val="001B6486"/>
    <w:rsid w:val="001B6B9F"/>
    <w:rsid w:val="001C1015"/>
    <w:rsid w:val="001C274F"/>
    <w:rsid w:val="001C3078"/>
    <w:rsid w:val="001C7ABC"/>
    <w:rsid w:val="001C7E36"/>
    <w:rsid w:val="001D1800"/>
    <w:rsid w:val="001D1A88"/>
    <w:rsid w:val="001D4114"/>
    <w:rsid w:val="001D6DA1"/>
    <w:rsid w:val="001D7635"/>
    <w:rsid w:val="001E01AC"/>
    <w:rsid w:val="001E07D0"/>
    <w:rsid w:val="001E08E5"/>
    <w:rsid w:val="001E20AD"/>
    <w:rsid w:val="001E4DC2"/>
    <w:rsid w:val="001E74BA"/>
    <w:rsid w:val="001F124F"/>
    <w:rsid w:val="001F3E09"/>
    <w:rsid w:val="001F3FD2"/>
    <w:rsid w:val="001F418A"/>
    <w:rsid w:val="001F5366"/>
    <w:rsid w:val="001F60CB"/>
    <w:rsid w:val="001F6726"/>
    <w:rsid w:val="00200DBB"/>
    <w:rsid w:val="0020106C"/>
    <w:rsid w:val="002032A6"/>
    <w:rsid w:val="00203DC7"/>
    <w:rsid w:val="002040DF"/>
    <w:rsid w:val="002058DA"/>
    <w:rsid w:val="00205CF6"/>
    <w:rsid w:val="00210A48"/>
    <w:rsid w:val="00211A62"/>
    <w:rsid w:val="00211C98"/>
    <w:rsid w:val="00214026"/>
    <w:rsid w:val="00214E2A"/>
    <w:rsid w:val="00216736"/>
    <w:rsid w:val="0022016B"/>
    <w:rsid w:val="002202A5"/>
    <w:rsid w:val="00221B35"/>
    <w:rsid w:val="00221E83"/>
    <w:rsid w:val="00224B2B"/>
    <w:rsid w:val="00227E39"/>
    <w:rsid w:val="002306EA"/>
    <w:rsid w:val="00231BD6"/>
    <w:rsid w:val="002322CC"/>
    <w:rsid w:val="002404DD"/>
    <w:rsid w:val="00241305"/>
    <w:rsid w:val="00241B96"/>
    <w:rsid w:val="002433C0"/>
    <w:rsid w:val="00245DEC"/>
    <w:rsid w:val="00246B1F"/>
    <w:rsid w:val="00247756"/>
    <w:rsid w:val="00251EA3"/>
    <w:rsid w:val="002537F8"/>
    <w:rsid w:val="00255968"/>
    <w:rsid w:val="00256D46"/>
    <w:rsid w:val="00257013"/>
    <w:rsid w:val="00265095"/>
    <w:rsid w:val="00265BEC"/>
    <w:rsid w:val="002664DF"/>
    <w:rsid w:val="0026729C"/>
    <w:rsid w:val="00270C9D"/>
    <w:rsid w:val="00272A24"/>
    <w:rsid w:val="00274090"/>
    <w:rsid w:val="0027639F"/>
    <w:rsid w:val="00276B5C"/>
    <w:rsid w:val="00277ACD"/>
    <w:rsid w:val="00280AE5"/>
    <w:rsid w:val="002813F4"/>
    <w:rsid w:val="00285654"/>
    <w:rsid w:val="002863AC"/>
    <w:rsid w:val="00286E08"/>
    <w:rsid w:val="0028782F"/>
    <w:rsid w:val="00290341"/>
    <w:rsid w:val="00290638"/>
    <w:rsid w:val="00291672"/>
    <w:rsid w:val="00291987"/>
    <w:rsid w:val="00292E86"/>
    <w:rsid w:val="002946C5"/>
    <w:rsid w:val="00294B25"/>
    <w:rsid w:val="002964DD"/>
    <w:rsid w:val="00296647"/>
    <w:rsid w:val="00297068"/>
    <w:rsid w:val="002A09BF"/>
    <w:rsid w:val="002A4C40"/>
    <w:rsid w:val="002A5077"/>
    <w:rsid w:val="002A5F9B"/>
    <w:rsid w:val="002A7718"/>
    <w:rsid w:val="002A794C"/>
    <w:rsid w:val="002B2955"/>
    <w:rsid w:val="002B3534"/>
    <w:rsid w:val="002B62F5"/>
    <w:rsid w:val="002B6704"/>
    <w:rsid w:val="002B6894"/>
    <w:rsid w:val="002C141B"/>
    <w:rsid w:val="002C1DDA"/>
    <w:rsid w:val="002C38CA"/>
    <w:rsid w:val="002C3B65"/>
    <w:rsid w:val="002C5D94"/>
    <w:rsid w:val="002C79A2"/>
    <w:rsid w:val="002D04C7"/>
    <w:rsid w:val="002D1991"/>
    <w:rsid w:val="002D2192"/>
    <w:rsid w:val="002D3D07"/>
    <w:rsid w:val="002D637D"/>
    <w:rsid w:val="002E0E4D"/>
    <w:rsid w:val="002E17D8"/>
    <w:rsid w:val="002E1D87"/>
    <w:rsid w:val="002E21A4"/>
    <w:rsid w:val="002E21F5"/>
    <w:rsid w:val="002E27B5"/>
    <w:rsid w:val="002E3521"/>
    <w:rsid w:val="002E55CB"/>
    <w:rsid w:val="002E6701"/>
    <w:rsid w:val="002F1917"/>
    <w:rsid w:val="002F2E55"/>
    <w:rsid w:val="002F459C"/>
    <w:rsid w:val="002F6FE3"/>
    <w:rsid w:val="002F7AE7"/>
    <w:rsid w:val="0030012E"/>
    <w:rsid w:val="00305B60"/>
    <w:rsid w:val="003067DE"/>
    <w:rsid w:val="00310E4F"/>
    <w:rsid w:val="00312475"/>
    <w:rsid w:val="00314796"/>
    <w:rsid w:val="00314D8B"/>
    <w:rsid w:val="00315DA0"/>
    <w:rsid w:val="00316598"/>
    <w:rsid w:val="00316CC0"/>
    <w:rsid w:val="003178AC"/>
    <w:rsid w:val="003205A8"/>
    <w:rsid w:val="00320E46"/>
    <w:rsid w:val="00322C13"/>
    <w:rsid w:val="00322F03"/>
    <w:rsid w:val="00323444"/>
    <w:rsid w:val="00325021"/>
    <w:rsid w:val="00327D16"/>
    <w:rsid w:val="00330463"/>
    <w:rsid w:val="00330626"/>
    <w:rsid w:val="00330BF3"/>
    <w:rsid w:val="00332194"/>
    <w:rsid w:val="00332838"/>
    <w:rsid w:val="00334D25"/>
    <w:rsid w:val="0033581C"/>
    <w:rsid w:val="00336901"/>
    <w:rsid w:val="00337DBF"/>
    <w:rsid w:val="003425CD"/>
    <w:rsid w:val="00342DBC"/>
    <w:rsid w:val="0034341A"/>
    <w:rsid w:val="00345AAD"/>
    <w:rsid w:val="00352624"/>
    <w:rsid w:val="0035457F"/>
    <w:rsid w:val="00355322"/>
    <w:rsid w:val="00355CB0"/>
    <w:rsid w:val="003560CA"/>
    <w:rsid w:val="00356698"/>
    <w:rsid w:val="00360386"/>
    <w:rsid w:val="00361076"/>
    <w:rsid w:val="0036164B"/>
    <w:rsid w:val="00364A24"/>
    <w:rsid w:val="003662AB"/>
    <w:rsid w:val="00366923"/>
    <w:rsid w:val="00366D35"/>
    <w:rsid w:val="0036775E"/>
    <w:rsid w:val="00367EE3"/>
    <w:rsid w:val="00370293"/>
    <w:rsid w:val="00370DFC"/>
    <w:rsid w:val="00371B8B"/>
    <w:rsid w:val="00372DD1"/>
    <w:rsid w:val="00377907"/>
    <w:rsid w:val="003820C5"/>
    <w:rsid w:val="003821F8"/>
    <w:rsid w:val="00382ED1"/>
    <w:rsid w:val="00384FBF"/>
    <w:rsid w:val="00386BE9"/>
    <w:rsid w:val="0038748D"/>
    <w:rsid w:val="00391131"/>
    <w:rsid w:val="00391272"/>
    <w:rsid w:val="003917E8"/>
    <w:rsid w:val="00392F84"/>
    <w:rsid w:val="0039459A"/>
    <w:rsid w:val="003A068D"/>
    <w:rsid w:val="003A0B2C"/>
    <w:rsid w:val="003A1A59"/>
    <w:rsid w:val="003A4CA6"/>
    <w:rsid w:val="003B06A9"/>
    <w:rsid w:val="003B33CB"/>
    <w:rsid w:val="003B464B"/>
    <w:rsid w:val="003B54EB"/>
    <w:rsid w:val="003B5CB3"/>
    <w:rsid w:val="003B70AF"/>
    <w:rsid w:val="003C4640"/>
    <w:rsid w:val="003C46D5"/>
    <w:rsid w:val="003C5326"/>
    <w:rsid w:val="003C54FA"/>
    <w:rsid w:val="003C5A78"/>
    <w:rsid w:val="003C78E0"/>
    <w:rsid w:val="003D0A18"/>
    <w:rsid w:val="003D0C30"/>
    <w:rsid w:val="003D5C1D"/>
    <w:rsid w:val="003D63A0"/>
    <w:rsid w:val="003D7C2F"/>
    <w:rsid w:val="003E1E77"/>
    <w:rsid w:val="003E3B39"/>
    <w:rsid w:val="003E442A"/>
    <w:rsid w:val="003E5C7F"/>
    <w:rsid w:val="003E6A1A"/>
    <w:rsid w:val="003F2557"/>
    <w:rsid w:val="003F2AA8"/>
    <w:rsid w:val="003F7293"/>
    <w:rsid w:val="003F77F0"/>
    <w:rsid w:val="004038C8"/>
    <w:rsid w:val="00403A67"/>
    <w:rsid w:val="0040491B"/>
    <w:rsid w:val="00405E64"/>
    <w:rsid w:val="00406C3A"/>
    <w:rsid w:val="00410227"/>
    <w:rsid w:val="00411143"/>
    <w:rsid w:val="00411C53"/>
    <w:rsid w:val="004123B2"/>
    <w:rsid w:val="004126FA"/>
    <w:rsid w:val="00413790"/>
    <w:rsid w:val="004140E7"/>
    <w:rsid w:val="004147E5"/>
    <w:rsid w:val="00417CD6"/>
    <w:rsid w:val="0042044B"/>
    <w:rsid w:val="00420985"/>
    <w:rsid w:val="0042110D"/>
    <w:rsid w:val="00421B4A"/>
    <w:rsid w:val="004225F1"/>
    <w:rsid w:val="0042433E"/>
    <w:rsid w:val="00425A1F"/>
    <w:rsid w:val="00430C33"/>
    <w:rsid w:val="00431330"/>
    <w:rsid w:val="00432C66"/>
    <w:rsid w:val="00436C3F"/>
    <w:rsid w:val="00436FCD"/>
    <w:rsid w:val="00440CF0"/>
    <w:rsid w:val="00442A55"/>
    <w:rsid w:val="004439A0"/>
    <w:rsid w:val="00444FF6"/>
    <w:rsid w:val="00446DE9"/>
    <w:rsid w:val="004517A6"/>
    <w:rsid w:val="00452507"/>
    <w:rsid w:val="004551E1"/>
    <w:rsid w:val="004577DA"/>
    <w:rsid w:val="0046061F"/>
    <w:rsid w:val="004623B6"/>
    <w:rsid w:val="00463633"/>
    <w:rsid w:val="004646F7"/>
    <w:rsid w:val="00467156"/>
    <w:rsid w:val="004673E1"/>
    <w:rsid w:val="0046742C"/>
    <w:rsid w:val="00467DD1"/>
    <w:rsid w:val="0047136E"/>
    <w:rsid w:val="00473350"/>
    <w:rsid w:val="0047775F"/>
    <w:rsid w:val="00477B5D"/>
    <w:rsid w:val="00477E40"/>
    <w:rsid w:val="00480748"/>
    <w:rsid w:val="00481F40"/>
    <w:rsid w:val="0048338F"/>
    <w:rsid w:val="00485B2B"/>
    <w:rsid w:val="00486947"/>
    <w:rsid w:val="00486E17"/>
    <w:rsid w:val="00492E16"/>
    <w:rsid w:val="004936A3"/>
    <w:rsid w:val="00495B5A"/>
    <w:rsid w:val="00496347"/>
    <w:rsid w:val="004964D7"/>
    <w:rsid w:val="004971A3"/>
    <w:rsid w:val="00497DB8"/>
    <w:rsid w:val="004A3BD3"/>
    <w:rsid w:val="004A3D8C"/>
    <w:rsid w:val="004A521E"/>
    <w:rsid w:val="004A6053"/>
    <w:rsid w:val="004A6B63"/>
    <w:rsid w:val="004A7CDC"/>
    <w:rsid w:val="004B0447"/>
    <w:rsid w:val="004B5447"/>
    <w:rsid w:val="004B6837"/>
    <w:rsid w:val="004B7350"/>
    <w:rsid w:val="004C4CB9"/>
    <w:rsid w:val="004C51BB"/>
    <w:rsid w:val="004C6038"/>
    <w:rsid w:val="004C6203"/>
    <w:rsid w:val="004C62A7"/>
    <w:rsid w:val="004C6954"/>
    <w:rsid w:val="004C6AA3"/>
    <w:rsid w:val="004C6AAB"/>
    <w:rsid w:val="004D10F1"/>
    <w:rsid w:val="004D2042"/>
    <w:rsid w:val="004D2672"/>
    <w:rsid w:val="004D2F9D"/>
    <w:rsid w:val="004D3170"/>
    <w:rsid w:val="004D4C38"/>
    <w:rsid w:val="004D7084"/>
    <w:rsid w:val="004D723C"/>
    <w:rsid w:val="004E0C31"/>
    <w:rsid w:val="004E2347"/>
    <w:rsid w:val="004E345E"/>
    <w:rsid w:val="004E5318"/>
    <w:rsid w:val="004E72EF"/>
    <w:rsid w:val="004F0A03"/>
    <w:rsid w:val="004F22BA"/>
    <w:rsid w:val="004F3D80"/>
    <w:rsid w:val="004F58CB"/>
    <w:rsid w:val="004F755B"/>
    <w:rsid w:val="004F7E95"/>
    <w:rsid w:val="00505BFC"/>
    <w:rsid w:val="005069FA"/>
    <w:rsid w:val="00510520"/>
    <w:rsid w:val="00511B24"/>
    <w:rsid w:val="00512C55"/>
    <w:rsid w:val="00515E10"/>
    <w:rsid w:val="0051754A"/>
    <w:rsid w:val="00517E43"/>
    <w:rsid w:val="005224FF"/>
    <w:rsid w:val="005231CF"/>
    <w:rsid w:val="00523326"/>
    <w:rsid w:val="005237EC"/>
    <w:rsid w:val="00524013"/>
    <w:rsid w:val="0052507D"/>
    <w:rsid w:val="00525F65"/>
    <w:rsid w:val="00526EE6"/>
    <w:rsid w:val="00527EE0"/>
    <w:rsid w:val="00532D72"/>
    <w:rsid w:val="0053386B"/>
    <w:rsid w:val="005339A5"/>
    <w:rsid w:val="00535110"/>
    <w:rsid w:val="00536C17"/>
    <w:rsid w:val="00537CB9"/>
    <w:rsid w:val="00537F41"/>
    <w:rsid w:val="00540C88"/>
    <w:rsid w:val="0054672A"/>
    <w:rsid w:val="005469EF"/>
    <w:rsid w:val="0054738A"/>
    <w:rsid w:val="0055152D"/>
    <w:rsid w:val="005518DA"/>
    <w:rsid w:val="00552472"/>
    <w:rsid w:val="0055331D"/>
    <w:rsid w:val="005545FB"/>
    <w:rsid w:val="00556568"/>
    <w:rsid w:val="00556FCF"/>
    <w:rsid w:val="00562256"/>
    <w:rsid w:val="00563B5C"/>
    <w:rsid w:val="0056641C"/>
    <w:rsid w:val="00566DDC"/>
    <w:rsid w:val="00570789"/>
    <w:rsid w:val="0057133F"/>
    <w:rsid w:val="00573449"/>
    <w:rsid w:val="00574688"/>
    <w:rsid w:val="00574DC3"/>
    <w:rsid w:val="00576B9E"/>
    <w:rsid w:val="00582DE2"/>
    <w:rsid w:val="005853BF"/>
    <w:rsid w:val="00585AFC"/>
    <w:rsid w:val="00586D61"/>
    <w:rsid w:val="00590960"/>
    <w:rsid w:val="00591B39"/>
    <w:rsid w:val="0059202E"/>
    <w:rsid w:val="00592430"/>
    <w:rsid w:val="00593F6C"/>
    <w:rsid w:val="005A2BE7"/>
    <w:rsid w:val="005A406D"/>
    <w:rsid w:val="005A4A96"/>
    <w:rsid w:val="005A50CC"/>
    <w:rsid w:val="005A5FED"/>
    <w:rsid w:val="005A7497"/>
    <w:rsid w:val="005B505B"/>
    <w:rsid w:val="005B63DB"/>
    <w:rsid w:val="005B6507"/>
    <w:rsid w:val="005C235E"/>
    <w:rsid w:val="005C24D6"/>
    <w:rsid w:val="005C2A87"/>
    <w:rsid w:val="005C2B3A"/>
    <w:rsid w:val="005C4D3F"/>
    <w:rsid w:val="005C4D59"/>
    <w:rsid w:val="005D19FB"/>
    <w:rsid w:val="005D5399"/>
    <w:rsid w:val="005D63A6"/>
    <w:rsid w:val="005D6CC4"/>
    <w:rsid w:val="005E2AE6"/>
    <w:rsid w:val="005E2C37"/>
    <w:rsid w:val="005E32D4"/>
    <w:rsid w:val="005E3E41"/>
    <w:rsid w:val="005E4038"/>
    <w:rsid w:val="005F1681"/>
    <w:rsid w:val="005F208A"/>
    <w:rsid w:val="005F42E1"/>
    <w:rsid w:val="005F55C3"/>
    <w:rsid w:val="005F5DD0"/>
    <w:rsid w:val="005F778B"/>
    <w:rsid w:val="00601BA3"/>
    <w:rsid w:val="00604DC2"/>
    <w:rsid w:val="006101EE"/>
    <w:rsid w:val="006105DB"/>
    <w:rsid w:val="0061295C"/>
    <w:rsid w:val="006132EF"/>
    <w:rsid w:val="00614995"/>
    <w:rsid w:val="00614D8A"/>
    <w:rsid w:val="00624D04"/>
    <w:rsid w:val="006275B9"/>
    <w:rsid w:val="006302E1"/>
    <w:rsid w:val="0063288B"/>
    <w:rsid w:val="00632D29"/>
    <w:rsid w:val="006331C7"/>
    <w:rsid w:val="00635774"/>
    <w:rsid w:val="00635DD3"/>
    <w:rsid w:val="006362BC"/>
    <w:rsid w:val="00637257"/>
    <w:rsid w:val="00637421"/>
    <w:rsid w:val="006403D3"/>
    <w:rsid w:val="00640ABB"/>
    <w:rsid w:val="00641864"/>
    <w:rsid w:val="00641F63"/>
    <w:rsid w:val="006436B2"/>
    <w:rsid w:val="00647B9E"/>
    <w:rsid w:val="006536F4"/>
    <w:rsid w:val="00654026"/>
    <w:rsid w:val="0065553A"/>
    <w:rsid w:val="006556E1"/>
    <w:rsid w:val="006575CC"/>
    <w:rsid w:val="00657A6F"/>
    <w:rsid w:val="006641A5"/>
    <w:rsid w:val="0066558B"/>
    <w:rsid w:val="006724C7"/>
    <w:rsid w:val="006748F5"/>
    <w:rsid w:val="00676E8B"/>
    <w:rsid w:val="00677E22"/>
    <w:rsid w:val="00680F36"/>
    <w:rsid w:val="0068196B"/>
    <w:rsid w:val="00681F73"/>
    <w:rsid w:val="00682CDE"/>
    <w:rsid w:val="00683DBD"/>
    <w:rsid w:val="00687338"/>
    <w:rsid w:val="00687CB0"/>
    <w:rsid w:val="00690193"/>
    <w:rsid w:val="0069237A"/>
    <w:rsid w:val="00695CC6"/>
    <w:rsid w:val="006A1D49"/>
    <w:rsid w:val="006A796D"/>
    <w:rsid w:val="006B08CE"/>
    <w:rsid w:val="006B1410"/>
    <w:rsid w:val="006B223D"/>
    <w:rsid w:val="006B24F0"/>
    <w:rsid w:val="006B39CC"/>
    <w:rsid w:val="006B5396"/>
    <w:rsid w:val="006B5879"/>
    <w:rsid w:val="006B5A10"/>
    <w:rsid w:val="006B78C5"/>
    <w:rsid w:val="006B7AB4"/>
    <w:rsid w:val="006C2B64"/>
    <w:rsid w:val="006C36FE"/>
    <w:rsid w:val="006C7B7B"/>
    <w:rsid w:val="006D061E"/>
    <w:rsid w:val="006D1E06"/>
    <w:rsid w:val="006D6567"/>
    <w:rsid w:val="006D7E38"/>
    <w:rsid w:val="006E0404"/>
    <w:rsid w:val="006E239A"/>
    <w:rsid w:val="006E23FA"/>
    <w:rsid w:val="006E2FE9"/>
    <w:rsid w:val="006E685D"/>
    <w:rsid w:val="006E6DC0"/>
    <w:rsid w:val="006F0B5A"/>
    <w:rsid w:val="006F3815"/>
    <w:rsid w:val="006F48D5"/>
    <w:rsid w:val="00702264"/>
    <w:rsid w:val="00702683"/>
    <w:rsid w:val="00702DC9"/>
    <w:rsid w:val="007063EA"/>
    <w:rsid w:val="0071049D"/>
    <w:rsid w:val="007121A2"/>
    <w:rsid w:val="00712A21"/>
    <w:rsid w:val="007148CC"/>
    <w:rsid w:val="00715D5C"/>
    <w:rsid w:val="00717323"/>
    <w:rsid w:val="00720657"/>
    <w:rsid w:val="00721200"/>
    <w:rsid w:val="007243F9"/>
    <w:rsid w:val="007255D0"/>
    <w:rsid w:val="00726D87"/>
    <w:rsid w:val="00727F7A"/>
    <w:rsid w:val="007339A2"/>
    <w:rsid w:val="0073405C"/>
    <w:rsid w:val="00734BB5"/>
    <w:rsid w:val="00736DA5"/>
    <w:rsid w:val="0073790C"/>
    <w:rsid w:val="00737D92"/>
    <w:rsid w:val="007419D6"/>
    <w:rsid w:val="00745755"/>
    <w:rsid w:val="00747406"/>
    <w:rsid w:val="00750F4B"/>
    <w:rsid w:val="00752B20"/>
    <w:rsid w:val="00752DDA"/>
    <w:rsid w:val="00757672"/>
    <w:rsid w:val="00761B06"/>
    <w:rsid w:val="00763BAF"/>
    <w:rsid w:val="00764572"/>
    <w:rsid w:val="007651C8"/>
    <w:rsid w:val="00767417"/>
    <w:rsid w:val="00770455"/>
    <w:rsid w:val="007728F5"/>
    <w:rsid w:val="007746D5"/>
    <w:rsid w:val="00775426"/>
    <w:rsid w:val="007760CC"/>
    <w:rsid w:val="0077666E"/>
    <w:rsid w:val="00776C44"/>
    <w:rsid w:val="00777085"/>
    <w:rsid w:val="007807FF"/>
    <w:rsid w:val="00781ECE"/>
    <w:rsid w:val="00783342"/>
    <w:rsid w:val="007835CA"/>
    <w:rsid w:val="00785B2C"/>
    <w:rsid w:val="007905A2"/>
    <w:rsid w:val="00790603"/>
    <w:rsid w:val="00791F50"/>
    <w:rsid w:val="00793443"/>
    <w:rsid w:val="007955D4"/>
    <w:rsid w:val="00795E3F"/>
    <w:rsid w:val="007962E4"/>
    <w:rsid w:val="00797585"/>
    <w:rsid w:val="0079773B"/>
    <w:rsid w:val="00797921"/>
    <w:rsid w:val="007A0352"/>
    <w:rsid w:val="007A256D"/>
    <w:rsid w:val="007A2A94"/>
    <w:rsid w:val="007A431B"/>
    <w:rsid w:val="007A4386"/>
    <w:rsid w:val="007A484C"/>
    <w:rsid w:val="007A4B55"/>
    <w:rsid w:val="007A5DA5"/>
    <w:rsid w:val="007A7AE9"/>
    <w:rsid w:val="007B0C1F"/>
    <w:rsid w:val="007B102D"/>
    <w:rsid w:val="007B317B"/>
    <w:rsid w:val="007C0ED2"/>
    <w:rsid w:val="007C1373"/>
    <w:rsid w:val="007C2C8E"/>
    <w:rsid w:val="007C4AA7"/>
    <w:rsid w:val="007C4BD1"/>
    <w:rsid w:val="007C6920"/>
    <w:rsid w:val="007C6BA8"/>
    <w:rsid w:val="007C7232"/>
    <w:rsid w:val="007C7312"/>
    <w:rsid w:val="007C7FB4"/>
    <w:rsid w:val="007D06FB"/>
    <w:rsid w:val="007D3D36"/>
    <w:rsid w:val="007D40B3"/>
    <w:rsid w:val="007D4CF5"/>
    <w:rsid w:val="007D5289"/>
    <w:rsid w:val="007D7B3F"/>
    <w:rsid w:val="007E1FA6"/>
    <w:rsid w:val="007F28D7"/>
    <w:rsid w:val="007F4960"/>
    <w:rsid w:val="007F56C2"/>
    <w:rsid w:val="007F58AC"/>
    <w:rsid w:val="007F6A7D"/>
    <w:rsid w:val="00800E62"/>
    <w:rsid w:val="008014CE"/>
    <w:rsid w:val="00802BE0"/>
    <w:rsid w:val="00806F40"/>
    <w:rsid w:val="008070F9"/>
    <w:rsid w:val="00810A95"/>
    <w:rsid w:val="00810DD1"/>
    <w:rsid w:val="008129F5"/>
    <w:rsid w:val="00812C07"/>
    <w:rsid w:val="00813469"/>
    <w:rsid w:val="00814F2B"/>
    <w:rsid w:val="008165F9"/>
    <w:rsid w:val="0082756B"/>
    <w:rsid w:val="008323F4"/>
    <w:rsid w:val="008339CB"/>
    <w:rsid w:val="008344C2"/>
    <w:rsid w:val="008346FD"/>
    <w:rsid w:val="00836C14"/>
    <w:rsid w:val="00836D4F"/>
    <w:rsid w:val="0084062C"/>
    <w:rsid w:val="0084264C"/>
    <w:rsid w:val="0084318F"/>
    <w:rsid w:val="008431B4"/>
    <w:rsid w:val="00846686"/>
    <w:rsid w:val="00846D6D"/>
    <w:rsid w:val="008470CB"/>
    <w:rsid w:val="008477B9"/>
    <w:rsid w:val="008527CC"/>
    <w:rsid w:val="00856304"/>
    <w:rsid w:val="00857244"/>
    <w:rsid w:val="0086251D"/>
    <w:rsid w:val="00865873"/>
    <w:rsid w:val="00866172"/>
    <w:rsid w:val="0086798D"/>
    <w:rsid w:val="008708A0"/>
    <w:rsid w:val="00872A0D"/>
    <w:rsid w:val="0087414F"/>
    <w:rsid w:val="00876E95"/>
    <w:rsid w:val="00877A12"/>
    <w:rsid w:val="00877A79"/>
    <w:rsid w:val="0088164A"/>
    <w:rsid w:val="00882A0A"/>
    <w:rsid w:val="00883556"/>
    <w:rsid w:val="00884473"/>
    <w:rsid w:val="008847FF"/>
    <w:rsid w:val="00885670"/>
    <w:rsid w:val="00885BBD"/>
    <w:rsid w:val="00885FF2"/>
    <w:rsid w:val="008860E2"/>
    <w:rsid w:val="00886C1E"/>
    <w:rsid w:val="00887BDC"/>
    <w:rsid w:val="00890D9E"/>
    <w:rsid w:val="00891160"/>
    <w:rsid w:val="00891223"/>
    <w:rsid w:val="00891B8E"/>
    <w:rsid w:val="008926C6"/>
    <w:rsid w:val="008929FD"/>
    <w:rsid w:val="00893695"/>
    <w:rsid w:val="008938F3"/>
    <w:rsid w:val="00894196"/>
    <w:rsid w:val="00894F3B"/>
    <w:rsid w:val="00895196"/>
    <w:rsid w:val="0089645C"/>
    <w:rsid w:val="008A0004"/>
    <w:rsid w:val="008A1A0F"/>
    <w:rsid w:val="008A338D"/>
    <w:rsid w:val="008A3AD3"/>
    <w:rsid w:val="008A3BAF"/>
    <w:rsid w:val="008A3F2C"/>
    <w:rsid w:val="008A43A3"/>
    <w:rsid w:val="008A5E53"/>
    <w:rsid w:val="008A6D66"/>
    <w:rsid w:val="008A7419"/>
    <w:rsid w:val="008B262B"/>
    <w:rsid w:val="008B26AB"/>
    <w:rsid w:val="008B64BA"/>
    <w:rsid w:val="008C11A0"/>
    <w:rsid w:val="008C1B11"/>
    <w:rsid w:val="008C6ECE"/>
    <w:rsid w:val="008D2520"/>
    <w:rsid w:val="008D32A0"/>
    <w:rsid w:val="008D3C6F"/>
    <w:rsid w:val="008D4071"/>
    <w:rsid w:val="008D4BFD"/>
    <w:rsid w:val="008D5BB8"/>
    <w:rsid w:val="008E229C"/>
    <w:rsid w:val="008E4CA4"/>
    <w:rsid w:val="008E51F1"/>
    <w:rsid w:val="008E5B7F"/>
    <w:rsid w:val="008E6658"/>
    <w:rsid w:val="008E6D6A"/>
    <w:rsid w:val="008E7DCB"/>
    <w:rsid w:val="008F2D4E"/>
    <w:rsid w:val="008F3C0B"/>
    <w:rsid w:val="008F3DD8"/>
    <w:rsid w:val="008F40F7"/>
    <w:rsid w:val="008F4BAA"/>
    <w:rsid w:val="008F51E1"/>
    <w:rsid w:val="008F716E"/>
    <w:rsid w:val="00900483"/>
    <w:rsid w:val="009007A9"/>
    <w:rsid w:val="00904C41"/>
    <w:rsid w:val="0090542B"/>
    <w:rsid w:val="00907458"/>
    <w:rsid w:val="00910B8B"/>
    <w:rsid w:val="00914BD0"/>
    <w:rsid w:val="009151C1"/>
    <w:rsid w:val="00916A72"/>
    <w:rsid w:val="009220BF"/>
    <w:rsid w:val="00922BA8"/>
    <w:rsid w:val="009277F6"/>
    <w:rsid w:val="00931F75"/>
    <w:rsid w:val="009321EC"/>
    <w:rsid w:val="0093327C"/>
    <w:rsid w:val="00934026"/>
    <w:rsid w:val="00936B0A"/>
    <w:rsid w:val="009373D2"/>
    <w:rsid w:val="00940D1C"/>
    <w:rsid w:val="00943DF8"/>
    <w:rsid w:val="00944BE6"/>
    <w:rsid w:val="00946753"/>
    <w:rsid w:val="00946AF7"/>
    <w:rsid w:val="00947861"/>
    <w:rsid w:val="00947950"/>
    <w:rsid w:val="0095365E"/>
    <w:rsid w:val="00955B03"/>
    <w:rsid w:val="0095622F"/>
    <w:rsid w:val="00963A75"/>
    <w:rsid w:val="00963EA2"/>
    <w:rsid w:val="0096458C"/>
    <w:rsid w:val="00964947"/>
    <w:rsid w:val="00965008"/>
    <w:rsid w:val="00966362"/>
    <w:rsid w:val="00971CCB"/>
    <w:rsid w:val="00972D46"/>
    <w:rsid w:val="00973FDA"/>
    <w:rsid w:val="00976EBB"/>
    <w:rsid w:val="009771C3"/>
    <w:rsid w:val="009779B6"/>
    <w:rsid w:val="00980003"/>
    <w:rsid w:val="00984371"/>
    <w:rsid w:val="00986B6A"/>
    <w:rsid w:val="009902DC"/>
    <w:rsid w:val="0099083C"/>
    <w:rsid w:val="00990FAC"/>
    <w:rsid w:val="00991777"/>
    <w:rsid w:val="009929A7"/>
    <w:rsid w:val="00992B85"/>
    <w:rsid w:val="0099451F"/>
    <w:rsid w:val="009947C6"/>
    <w:rsid w:val="00995741"/>
    <w:rsid w:val="00996D8E"/>
    <w:rsid w:val="009A008A"/>
    <w:rsid w:val="009A00E8"/>
    <w:rsid w:val="009A014E"/>
    <w:rsid w:val="009A2823"/>
    <w:rsid w:val="009A3A0E"/>
    <w:rsid w:val="009A4070"/>
    <w:rsid w:val="009A6084"/>
    <w:rsid w:val="009A7997"/>
    <w:rsid w:val="009B101F"/>
    <w:rsid w:val="009B22FA"/>
    <w:rsid w:val="009B2981"/>
    <w:rsid w:val="009B38DF"/>
    <w:rsid w:val="009B5F66"/>
    <w:rsid w:val="009C1DA8"/>
    <w:rsid w:val="009C743D"/>
    <w:rsid w:val="009D1424"/>
    <w:rsid w:val="009D1724"/>
    <w:rsid w:val="009D2905"/>
    <w:rsid w:val="009D302A"/>
    <w:rsid w:val="009E2C85"/>
    <w:rsid w:val="009E2FCA"/>
    <w:rsid w:val="009E37B4"/>
    <w:rsid w:val="009E639F"/>
    <w:rsid w:val="009E6B70"/>
    <w:rsid w:val="009F3453"/>
    <w:rsid w:val="00A01772"/>
    <w:rsid w:val="00A033AC"/>
    <w:rsid w:val="00A039A3"/>
    <w:rsid w:val="00A04912"/>
    <w:rsid w:val="00A0499C"/>
    <w:rsid w:val="00A05F0E"/>
    <w:rsid w:val="00A0698D"/>
    <w:rsid w:val="00A074CF"/>
    <w:rsid w:val="00A12CCB"/>
    <w:rsid w:val="00A149B7"/>
    <w:rsid w:val="00A165D0"/>
    <w:rsid w:val="00A20B05"/>
    <w:rsid w:val="00A218BF"/>
    <w:rsid w:val="00A220B7"/>
    <w:rsid w:val="00A2423C"/>
    <w:rsid w:val="00A249A0"/>
    <w:rsid w:val="00A276EA"/>
    <w:rsid w:val="00A3174A"/>
    <w:rsid w:val="00A32AFE"/>
    <w:rsid w:val="00A34582"/>
    <w:rsid w:val="00A350BB"/>
    <w:rsid w:val="00A35ABB"/>
    <w:rsid w:val="00A360B8"/>
    <w:rsid w:val="00A4370E"/>
    <w:rsid w:val="00A43FE7"/>
    <w:rsid w:val="00A44028"/>
    <w:rsid w:val="00A52412"/>
    <w:rsid w:val="00A52FD2"/>
    <w:rsid w:val="00A5631F"/>
    <w:rsid w:val="00A56A21"/>
    <w:rsid w:val="00A571D7"/>
    <w:rsid w:val="00A6190F"/>
    <w:rsid w:val="00A64FFB"/>
    <w:rsid w:val="00A663ED"/>
    <w:rsid w:val="00A7061A"/>
    <w:rsid w:val="00A70C3F"/>
    <w:rsid w:val="00A74BE3"/>
    <w:rsid w:val="00A750C4"/>
    <w:rsid w:val="00A757CA"/>
    <w:rsid w:val="00A75D41"/>
    <w:rsid w:val="00A75F80"/>
    <w:rsid w:val="00A76108"/>
    <w:rsid w:val="00A7702B"/>
    <w:rsid w:val="00A802B3"/>
    <w:rsid w:val="00A80767"/>
    <w:rsid w:val="00A80C76"/>
    <w:rsid w:val="00A80E2B"/>
    <w:rsid w:val="00A8139F"/>
    <w:rsid w:val="00A81572"/>
    <w:rsid w:val="00A8209F"/>
    <w:rsid w:val="00A844BF"/>
    <w:rsid w:val="00A84D78"/>
    <w:rsid w:val="00A9007F"/>
    <w:rsid w:val="00A9016C"/>
    <w:rsid w:val="00A91653"/>
    <w:rsid w:val="00A93A47"/>
    <w:rsid w:val="00A93C6C"/>
    <w:rsid w:val="00A95A79"/>
    <w:rsid w:val="00A95E74"/>
    <w:rsid w:val="00AA2381"/>
    <w:rsid w:val="00AA3D8E"/>
    <w:rsid w:val="00AA4AC5"/>
    <w:rsid w:val="00AB3D11"/>
    <w:rsid w:val="00AC2D57"/>
    <w:rsid w:val="00AC4C0B"/>
    <w:rsid w:val="00AC6234"/>
    <w:rsid w:val="00AC7D61"/>
    <w:rsid w:val="00AD0A1A"/>
    <w:rsid w:val="00AD2CC9"/>
    <w:rsid w:val="00AE06DC"/>
    <w:rsid w:val="00AE138B"/>
    <w:rsid w:val="00AE1CA4"/>
    <w:rsid w:val="00AE2A68"/>
    <w:rsid w:val="00AE4124"/>
    <w:rsid w:val="00AE5854"/>
    <w:rsid w:val="00AE6CB2"/>
    <w:rsid w:val="00AE73A9"/>
    <w:rsid w:val="00AF0DCB"/>
    <w:rsid w:val="00AF1418"/>
    <w:rsid w:val="00AF1ED7"/>
    <w:rsid w:val="00AF21D2"/>
    <w:rsid w:val="00AF2BBB"/>
    <w:rsid w:val="00AF47DE"/>
    <w:rsid w:val="00B025B6"/>
    <w:rsid w:val="00B03956"/>
    <w:rsid w:val="00B039A6"/>
    <w:rsid w:val="00B041A9"/>
    <w:rsid w:val="00B054DD"/>
    <w:rsid w:val="00B10126"/>
    <w:rsid w:val="00B1129A"/>
    <w:rsid w:val="00B1278E"/>
    <w:rsid w:val="00B164EA"/>
    <w:rsid w:val="00B17763"/>
    <w:rsid w:val="00B20B71"/>
    <w:rsid w:val="00B25D89"/>
    <w:rsid w:val="00B27A5F"/>
    <w:rsid w:val="00B30038"/>
    <w:rsid w:val="00B3043F"/>
    <w:rsid w:val="00B32F4C"/>
    <w:rsid w:val="00B32FC8"/>
    <w:rsid w:val="00B34ABC"/>
    <w:rsid w:val="00B34F7E"/>
    <w:rsid w:val="00B3541F"/>
    <w:rsid w:val="00B35586"/>
    <w:rsid w:val="00B35AA0"/>
    <w:rsid w:val="00B36ACF"/>
    <w:rsid w:val="00B37357"/>
    <w:rsid w:val="00B418D8"/>
    <w:rsid w:val="00B4498C"/>
    <w:rsid w:val="00B458AF"/>
    <w:rsid w:val="00B46795"/>
    <w:rsid w:val="00B50631"/>
    <w:rsid w:val="00B51171"/>
    <w:rsid w:val="00B52166"/>
    <w:rsid w:val="00B53E81"/>
    <w:rsid w:val="00B53FD6"/>
    <w:rsid w:val="00B555E2"/>
    <w:rsid w:val="00B55FCB"/>
    <w:rsid w:val="00B60CF3"/>
    <w:rsid w:val="00B623D5"/>
    <w:rsid w:val="00B63005"/>
    <w:rsid w:val="00B633AE"/>
    <w:rsid w:val="00B6548F"/>
    <w:rsid w:val="00B70C49"/>
    <w:rsid w:val="00B74A3E"/>
    <w:rsid w:val="00B74C84"/>
    <w:rsid w:val="00B74D20"/>
    <w:rsid w:val="00B75D1A"/>
    <w:rsid w:val="00B80F29"/>
    <w:rsid w:val="00B82B2D"/>
    <w:rsid w:val="00B849B8"/>
    <w:rsid w:val="00B86606"/>
    <w:rsid w:val="00B90F1E"/>
    <w:rsid w:val="00B91587"/>
    <w:rsid w:val="00B91CE2"/>
    <w:rsid w:val="00B93934"/>
    <w:rsid w:val="00B95331"/>
    <w:rsid w:val="00BA02A2"/>
    <w:rsid w:val="00BA14F0"/>
    <w:rsid w:val="00BA17BC"/>
    <w:rsid w:val="00BA2912"/>
    <w:rsid w:val="00BA3077"/>
    <w:rsid w:val="00BA6A13"/>
    <w:rsid w:val="00BB0DDC"/>
    <w:rsid w:val="00BB10D8"/>
    <w:rsid w:val="00BB34C7"/>
    <w:rsid w:val="00BB4BD9"/>
    <w:rsid w:val="00BB5512"/>
    <w:rsid w:val="00BB5D73"/>
    <w:rsid w:val="00BB7600"/>
    <w:rsid w:val="00BC0580"/>
    <w:rsid w:val="00BC2683"/>
    <w:rsid w:val="00BC373B"/>
    <w:rsid w:val="00BC3826"/>
    <w:rsid w:val="00BC41FF"/>
    <w:rsid w:val="00BC5C19"/>
    <w:rsid w:val="00BD044A"/>
    <w:rsid w:val="00BD15CD"/>
    <w:rsid w:val="00BD1B09"/>
    <w:rsid w:val="00BD2DEF"/>
    <w:rsid w:val="00BD76A2"/>
    <w:rsid w:val="00BD7A54"/>
    <w:rsid w:val="00BD7D9F"/>
    <w:rsid w:val="00BE0F38"/>
    <w:rsid w:val="00BE13E7"/>
    <w:rsid w:val="00BE4764"/>
    <w:rsid w:val="00BE632D"/>
    <w:rsid w:val="00BE7D5D"/>
    <w:rsid w:val="00BF0614"/>
    <w:rsid w:val="00BF0636"/>
    <w:rsid w:val="00BF1FD4"/>
    <w:rsid w:val="00BF31D7"/>
    <w:rsid w:val="00BF3218"/>
    <w:rsid w:val="00BF5A9B"/>
    <w:rsid w:val="00BF6B8C"/>
    <w:rsid w:val="00BF6BEE"/>
    <w:rsid w:val="00C00764"/>
    <w:rsid w:val="00C007F9"/>
    <w:rsid w:val="00C041ED"/>
    <w:rsid w:val="00C05F1B"/>
    <w:rsid w:val="00C062B5"/>
    <w:rsid w:val="00C07089"/>
    <w:rsid w:val="00C07A9A"/>
    <w:rsid w:val="00C07D61"/>
    <w:rsid w:val="00C10669"/>
    <w:rsid w:val="00C10ACA"/>
    <w:rsid w:val="00C116A7"/>
    <w:rsid w:val="00C12B14"/>
    <w:rsid w:val="00C13ADA"/>
    <w:rsid w:val="00C1490B"/>
    <w:rsid w:val="00C14E02"/>
    <w:rsid w:val="00C15176"/>
    <w:rsid w:val="00C15714"/>
    <w:rsid w:val="00C16C2D"/>
    <w:rsid w:val="00C16F77"/>
    <w:rsid w:val="00C218F0"/>
    <w:rsid w:val="00C2646F"/>
    <w:rsid w:val="00C30A6C"/>
    <w:rsid w:val="00C35F25"/>
    <w:rsid w:val="00C3638E"/>
    <w:rsid w:val="00C36CFF"/>
    <w:rsid w:val="00C4032E"/>
    <w:rsid w:val="00C403D1"/>
    <w:rsid w:val="00C421F4"/>
    <w:rsid w:val="00C43841"/>
    <w:rsid w:val="00C452D4"/>
    <w:rsid w:val="00C479B6"/>
    <w:rsid w:val="00C52165"/>
    <w:rsid w:val="00C52D41"/>
    <w:rsid w:val="00C534DF"/>
    <w:rsid w:val="00C54189"/>
    <w:rsid w:val="00C547EE"/>
    <w:rsid w:val="00C55AFD"/>
    <w:rsid w:val="00C56127"/>
    <w:rsid w:val="00C6227A"/>
    <w:rsid w:val="00C63D08"/>
    <w:rsid w:val="00C65C33"/>
    <w:rsid w:val="00C745D9"/>
    <w:rsid w:val="00C75571"/>
    <w:rsid w:val="00C80319"/>
    <w:rsid w:val="00C81334"/>
    <w:rsid w:val="00C82460"/>
    <w:rsid w:val="00C86172"/>
    <w:rsid w:val="00C86E3D"/>
    <w:rsid w:val="00C873DD"/>
    <w:rsid w:val="00C874AA"/>
    <w:rsid w:val="00C907CE"/>
    <w:rsid w:val="00C91E65"/>
    <w:rsid w:val="00C93184"/>
    <w:rsid w:val="00C949CA"/>
    <w:rsid w:val="00C972A4"/>
    <w:rsid w:val="00CA200C"/>
    <w:rsid w:val="00CA4A31"/>
    <w:rsid w:val="00CA76E3"/>
    <w:rsid w:val="00CA7D81"/>
    <w:rsid w:val="00CB0B26"/>
    <w:rsid w:val="00CB31BE"/>
    <w:rsid w:val="00CB4F60"/>
    <w:rsid w:val="00CB5C37"/>
    <w:rsid w:val="00CB6C7A"/>
    <w:rsid w:val="00CC4587"/>
    <w:rsid w:val="00CC45CA"/>
    <w:rsid w:val="00CD1D53"/>
    <w:rsid w:val="00CD6929"/>
    <w:rsid w:val="00CE082D"/>
    <w:rsid w:val="00CE309D"/>
    <w:rsid w:val="00CE48BA"/>
    <w:rsid w:val="00CE4AF1"/>
    <w:rsid w:val="00CE4E11"/>
    <w:rsid w:val="00CE654D"/>
    <w:rsid w:val="00CE7001"/>
    <w:rsid w:val="00CE7A46"/>
    <w:rsid w:val="00CF03AB"/>
    <w:rsid w:val="00CF1EFC"/>
    <w:rsid w:val="00CF2940"/>
    <w:rsid w:val="00CF51EF"/>
    <w:rsid w:val="00CF69E5"/>
    <w:rsid w:val="00D005DD"/>
    <w:rsid w:val="00D00859"/>
    <w:rsid w:val="00D01B55"/>
    <w:rsid w:val="00D03B2F"/>
    <w:rsid w:val="00D0444A"/>
    <w:rsid w:val="00D05581"/>
    <w:rsid w:val="00D07FA2"/>
    <w:rsid w:val="00D10148"/>
    <w:rsid w:val="00D118A1"/>
    <w:rsid w:val="00D11965"/>
    <w:rsid w:val="00D129A2"/>
    <w:rsid w:val="00D1557A"/>
    <w:rsid w:val="00D156D8"/>
    <w:rsid w:val="00D21287"/>
    <w:rsid w:val="00D2336E"/>
    <w:rsid w:val="00D241B8"/>
    <w:rsid w:val="00D25494"/>
    <w:rsid w:val="00D269E5"/>
    <w:rsid w:val="00D27E4D"/>
    <w:rsid w:val="00D27EB0"/>
    <w:rsid w:val="00D33109"/>
    <w:rsid w:val="00D33607"/>
    <w:rsid w:val="00D340EB"/>
    <w:rsid w:val="00D407F9"/>
    <w:rsid w:val="00D41D6A"/>
    <w:rsid w:val="00D44997"/>
    <w:rsid w:val="00D45648"/>
    <w:rsid w:val="00D53D1D"/>
    <w:rsid w:val="00D546FB"/>
    <w:rsid w:val="00D55F31"/>
    <w:rsid w:val="00D55F7C"/>
    <w:rsid w:val="00D604BF"/>
    <w:rsid w:val="00D6071F"/>
    <w:rsid w:val="00D61DB1"/>
    <w:rsid w:val="00D621B4"/>
    <w:rsid w:val="00D62685"/>
    <w:rsid w:val="00D62811"/>
    <w:rsid w:val="00D629C2"/>
    <w:rsid w:val="00D63057"/>
    <w:rsid w:val="00D655FC"/>
    <w:rsid w:val="00D73C1A"/>
    <w:rsid w:val="00D73D44"/>
    <w:rsid w:val="00D74A8C"/>
    <w:rsid w:val="00D7566A"/>
    <w:rsid w:val="00D765B7"/>
    <w:rsid w:val="00D804C6"/>
    <w:rsid w:val="00D80FAD"/>
    <w:rsid w:val="00D81419"/>
    <w:rsid w:val="00D8141C"/>
    <w:rsid w:val="00D8282A"/>
    <w:rsid w:val="00D8389E"/>
    <w:rsid w:val="00D84303"/>
    <w:rsid w:val="00D85028"/>
    <w:rsid w:val="00D871B2"/>
    <w:rsid w:val="00D87DD0"/>
    <w:rsid w:val="00D90687"/>
    <w:rsid w:val="00D907AD"/>
    <w:rsid w:val="00D92128"/>
    <w:rsid w:val="00D921FB"/>
    <w:rsid w:val="00D922AE"/>
    <w:rsid w:val="00D9297E"/>
    <w:rsid w:val="00D92D4D"/>
    <w:rsid w:val="00D93C89"/>
    <w:rsid w:val="00D946B3"/>
    <w:rsid w:val="00D970F8"/>
    <w:rsid w:val="00DA2D1F"/>
    <w:rsid w:val="00DA3CA8"/>
    <w:rsid w:val="00DA7C78"/>
    <w:rsid w:val="00DB14DB"/>
    <w:rsid w:val="00DB389E"/>
    <w:rsid w:val="00DB4A03"/>
    <w:rsid w:val="00DB6D1E"/>
    <w:rsid w:val="00DC0325"/>
    <w:rsid w:val="00DC0FFD"/>
    <w:rsid w:val="00DC1158"/>
    <w:rsid w:val="00DC2788"/>
    <w:rsid w:val="00DC27B2"/>
    <w:rsid w:val="00DC38AD"/>
    <w:rsid w:val="00DC5B34"/>
    <w:rsid w:val="00DC676F"/>
    <w:rsid w:val="00DD066D"/>
    <w:rsid w:val="00DD12DF"/>
    <w:rsid w:val="00DD21A8"/>
    <w:rsid w:val="00DD511E"/>
    <w:rsid w:val="00DD5F52"/>
    <w:rsid w:val="00DE26AA"/>
    <w:rsid w:val="00DE60D2"/>
    <w:rsid w:val="00DF2774"/>
    <w:rsid w:val="00DF54F0"/>
    <w:rsid w:val="00DF5A79"/>
    <w:rsid w:val="00DF7EE3"/>
    <w:rsid w:val="00E02347"/>
    <w:rsid w:val="00E0287C"/>
    <w:rsid w:val="00E03A93"/>
    <w:rsid w:val="00E05AA1"/>
    <w:rsid w:val="00E06806"/>
    <w:rsid w:val="00E100DB"/>
    <w:rsid w:val="00E109C9"/>
    <w:rsid w:val="00E120FE"/>
    <w:rsid w:val="00E126E7"/>
    <w:rsid w:val="00E12EA5"/>
    <w:rsid w:val="00E13BFF"/>
    <w:rsid w:val="00E14CB5"/>
    <w:rsid w:val="00E1537C"/>
    <w:rsid w:val="00E15940"/>
    <w:rsid w:val="00E15C13"/>
    <w:rsid w:val="00E1625E"/>
    <w:rsid w:val="00E21747"/>
    <w:rsid w:val="00E22146"/>
    <w:rsid w:val="00E23EBC"/>
    <w:rsid w:val="00E2617B"/>
    <w:rsid w:val="00E26502"/>
    <w:rsid w:val="00E276BA"/>
    <w:rsid w:val="00E3022A"/>
    <w:rsid w:val="00E33B0C"/>
    <w:rsid w:val="00E34EEF"/>
    <w:rsid w:val="00E37086"/>
    <w:rsid w:val="00E3758D"/>
    <w:rsid w:val="00E405D8"/>
    <w:rsid w:val="00E438CB"/>
    <w:rsid w:val="00E457A6"/>
    <w:rsid w:val="00E457DD"/>
    <w:rsid w:val="00E47FB8"/>
    <w:rsid w:val="00E50919"/>
    <w:rsid w:val="00E50953"/>
    <w:rsid w:val="00E50F32"/>
    <w:rsid w:val="00E5215E"/>
    <w:rsid w:val="00E53C1C"/>
    <w:rsid w:val="00E53F72"/>
    <w:rsid w:val="00E546C8"/>
    <w:rsid w:val="00E56406"/>
    <w:rsid w:val="00E566BB"/>
    <w:rsid w:val="00E57E96"/>
    <w:rsid w:val="00E6274C"/>
    <w:rsid w:val="00E636A4"/>
    <w:rsid w:val="00E64152"/>
    <w:rsid w:val="00E65A17"/>
    <w:rsid w:val="00E70BA1"/>
    <w:rsid w:val="00E70F33"/>
    <w:rsid w:val="00E71CA0"/>
    <w:rsid w:val="00E7284F"/>
    <w:rsid w:val="00E75F71"/>
    <w:rsid w:val="00E7639D"/>
    <w:rsid w:val="00E77D0D"/>
    <w:rsid w:val="00E8006B"/>
    <w:rsid w:val="00E831EE"/>
    <w:rsid w:val="00E842B3"/>
    <w:rsid w:val="00E903F8"/>
    <w:rsid w:val="00E91214"/>
    <w:rsid w:val="00E91313"/>
    <w:rsid w:val="00E92B4D"/>
    <w:rsid w:val="00E95429"/>
    <w:rsid w:val="00E96C3C"/>
    <w:rsid w:val="00EA07FE"/>
    <w:rsid w:val="00EA1FA8"/>
    <w:rsid w:val="00EA24E5"/>
    <w:rsid w:val="00EA666F"/>
    <w:rsid w:val="00EA7FB8"/>
    <w:rsid w:val="00EB33A1"/>
    <w:rsid w:val="00EB4356"/>
    <w:rsid w:val="00EB4782"/>
    <w:rsid w:val="00EB4FE3"/>
    <w:rsid w:val="00EB6F34"/>
    <w:rsid w:val="00EB7732"/>
    <w:rsid w:val="00EC0977"/>
    <w:rsid w:val="00EC4696"/>
    <w:rsid w:val="00EC51B8"/>
    <w:rsid w:val="00EC5D33"/>
    <w:rsid w:val="00EC5EF0"/>
    <w:rsid w:val="00EC7C6F"/>
    <w:rsid w:val="00ED0B50"/>
    <w:rsid w:val="00ED36EB"/>
    <w:rsid w:val="00ED6861"/>
    <w:rsid w:val="00ED7A83"/>
    <w:rsid w:val="00EE4BE2"/>
    <w:rsid w:val="00EE66CF"/>
    <w:rsid w:val="00EF403F"/>
    <w:rsid w:val="00EF48B2"/>
    <w:rsid w:val="00EF6026"/>
    <w:rsid w:val="00F00974"/>
    <w:rsid w:val="00F04944"/>
    <w:rsid w:val="00F05F68"/>
    <w:rsid w:val="00F06D17"/>
    <w:rsid w:val="00F10AEC"/>
    <w:rsid w:val="00F10E5C"/>
    <w:rsid w:val="00F10EE6"/>
    <w:rsid w:val="00F12250"/>
    <w:rsid w:val="00F125D0"/>
    <w:rsid w:val="00F128FA"/>
    <w:rsid w:val="00F12A92"/>
    <w:rsid w:val="00F13411"/>
    <w:rsid w:val="00F1355B"/>
    <w:rsid w:val="00F14B94"/>
    <w:rsid w:val="00F14DDB"/>
    <w:rsid w:val="00F15A04"/>
    <w:rsid w:val="00F2015E"/>
    <w:rsid w:val="00F20BA3"/>
    <w:rsid w:val="00F20E51"/>
    <w:rsid w:val="00F21E77"/>
    <w:rsid w:val="00F22A13"/>
    <w:rsid w:val="00F25D0D"/>
    <w:rsid w:val="00F30918"/>
    <w:rsid w:val="00F31B01"/>
    <w:rsid w:val="00F411F2"/>
    <w:rsid w:val="00F41249"/>
    <w:rsid w:val="00F4605A"/>
    <w:rsid w:val="00F46F7B"/>
    <w:rsid w:val="00F471DF"/>
    <w:rsid w:val="00F47795"/>
    <w:rsid w:val="00F50EBD"/>
    <w:rsid w:val="00F51A79"/>
    <w:rsid w:val="00F52985"/>
    <w:rsid w:val="00F5347B"/>
    <w:rsid w:val="00F54F6A"/>
    <w:rsid w:val="00F56730"/>
    <w:rsid w:val="00F56CC6"/>
    <w:rsid w:val="00F57B10"/>
    <w:rsid w:val="00F63727"/>
    <w:rsid w:val="00F66441"/>
    <w:rsid w:val="00F66477"/>
    <w:rsid w:val="00F705DD"/>
    <w:rsid w:val="00F70724"/>
    <w:rsid w:val="00F709B7"/>
    <w:rsid w:val="00F712DE"/>
    <w:rsid w:val="00F72619"/>
    <w:rsid w:val="00F760EF"/>
    <w:rsid w:val="00F763B8"/>
    <w:rsid w:val="00F76A38"/>
    <w:rsid w:val="00F76CEF"/>
    <w:rsid w:val="00F77BEE"/>
    <w:rsid w:val="00F80186"/>
    <w:rsid w:val="00F83273"/>
    <w:rsid w:val="00F87AFB"/>
    <w:rsid w:val="00F905FF"/>
    <w:rsid w:val="00F90855"/>
    <w:rsid w:val="00F90CD0"/>
    <w:rsid w:val="00F913A9"/>
    <w:rsid w:val="00F92297"/>
    <w:rsid w:val="00F92834"/>
    <w:rsid w:val="00F937AF"/>
    <w:rsid w:val="00F95176"/>
    <w:rsid w:val="00F95CAE"/>
    <w:rsid w:val="00F95DB8"/>
    <w:rsid w:val="00FA692D"/>
    <w:rsid w:val="00FA69BC"/>
    <w:rsid w:val="00FA70C4"/>
    <w:rsid w:val="00FA7C42"/>
    <w:rsid w:val="00FB3D1A"/>
    <w:rsid w:val="00FB5CEB"/>
    <w:rsid w:val="00FB794F"/>
    <w:rsid w:val="00FC03A1"/>
    <w:rsid w:val="00FC4494"/>
    <w:rsid w:val="00FD215E"/>
    <w:rsid w:val="00FD26B1"/>
    <w:rsid w:val="00FD3112"/>
    <w:rsid w:val="00FD3A7E"/>
    <w:rsid w:val="00FD3ED8"/>
    <w:rsid w:val="00FD5191"/>
    <w:rsid w:val="00FE242E"/>
    <w:rsid w:val="00FE4DEE"/>
    <w:rsid w:val="00FE75EB"/>
    <w:rsid w:val="00FE7AB3"/>
    <w:rsid w:val="00FF20A7"/>
    <w:rsid w:val="00FF2458"/>
    <w:rsid w:val="00FF6F0C"/>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66C837"/>
  <w15:chartTrackingRefBased/>
  <w15:docId w15:val="{379007D7-EABE-4705-AB90-92C6FFF93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caption" w:semiHidden="1" w:unhideWhenUsed="1" w:qFormat="1"/>
    <w:lsdException w:name="footnote reference"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6D17"/>
    <w:rPr>
      <w:color w:val="000000"/>
      <w:kern w:val="28"/>
      <w:lang w:val="en-GB"/>
    </w:rPr>
  </w:style>
  <w:style w:type="paragraph" w:styleId="Heading1">
    <w:name w:val="heading 1"/>
    <w:basedOn w:val="Normal"/>
    <w:next w:val="Normal"/>
    <w:link w:val="Heading1Char"/>
    <w:uiPriority w:val="9"/>
    <w:qFormat/>
    <w:rsid w:val="00323444"/>
    <w:pPr>
      <w:keepNext/>
      <w:keepLines/>
      <w:spacing w:before="240" w:line="276" w:lineRule="auto"/>
      <w:outlineLvl w:val="0"/>
    </w:pPr>
    <w:rPr>
      <w:rFonts w:ascii="Calibri Light" w:hAnsi="Calibri Light"/>
      <w:color w:val="2E74B5"/>
      <w:kern w:val="0"/>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D2F9D"/>
    <w:pPr>
      <w:tabs>
        <w:tab w:val="center" w:pos="4153"/>
        <w:tab w:val="right" w:pos="8306"/>
      </w:tabs>
    </w:pPr>
  </w:style>
  <w:style w:type="paragraph" w:styleId="Footer">
    <w:name w:val="footer"/>
    <w:basedOn w:val="Normal"/>
    <w:link w:val="FooterChar"/>
    <w:rsid w:val="004D2F9D"/>
    <w:pPr>
      <w:tabs>
        <w:tab w:val="center" w:pos="4153"/>
        <w:tab w:val="right" w:pos="8306"/>
      </w:tabs>
    </w:pPr>
    <w:rPr>
      <w:lang w:eastAsia="x-none"/>
    </w:rPr>
  </w:style>
  <w:style w:type="character" w:customStyle="1" w:styleId="FooterChar">
    <w:name w:val="Footer Char"/>
    <w:link w:val="Footer"/>
    <w:rsid w:val="004D2F9D"/>
    <w:rPr>
      <w:color w:val="000000"/>
      <w:kern w:val="28"/>
      <w:lang w:val="en-GB" w:eastAsia="x-none" w:bidi="ar-SA"/>
    </w:rPr>
  </w:style>
  <w:style w:type="character" w:styleId="Hyperlink">
    <w:name w:val="Hyperlink"/>
    <w:rsid w:val="002E55CB"/>
    <w:rPr>
      <w:color w:val="0000FF"/>
      <w:u w:val="single"/>
    </w:rPr>
  </w:style>
  <w:style w:type="paragraph" w:styleId="Revision">
    <w:name w:val="Revision"/>
    <w:hidden/>
    <w:uiPriority w:val="99"/>
    <w:semiHidden/>
    <w:rsid w:val="004E2347"/>
    <w:rPr>
      <w:color w:val="000000"/>
      <w:kern w:val="28"/>
      <w:lang w:val="en-GB"/>
    </w:rPr>
  </w:style>
  <w:style w:type="character" w:styleId="CommentReference">
    <w:name w:val="annotation reference"/>
    <w:rsid w:val="006F0B5A"/>
    <w:rPr>
      <w:sz w:val="16"/>
      <w:szCs w:val="16"/>
    </w:rPr>
  </w:style>
  <w:style w:type="paragraph" w:styleId="CommentText">
    <w:name w:val="annotation text"/>
    <w:basedOn w:val="Normal"/>
    <w:link w:val="CommentTextChar"/>
    <w:rsid w:val="006F0B5A"/>
  </w:style>
  <w:style w:type="character" w:customStyle="1" w:styleId="CommentTextChar">
    <w:name w:val="Comment Text Char"/>
    <w:link w:val="CommentText"/>
    <w:rsid w:val="006F0B5A"/>
    <w:rPr>
      <w:color w:val="000000"/>
      <w:kern w:val="28"/>
      <w:lang w:eastAsia="lv-LV"/>
    </w:rPr>
  </w:style>
  <w:style w:type="paragraph" w:styleId="CommentSubject">
    <w:name w:val="annotation subject"/>
    <w:basedOn w:val="CommentText"/>
    <w:next w:val="CommentText"/>
    <w:link w:val="CommentSubjectChar"/>
    <w:rsid w:val="006F0B5A"/>
    <w:rPr>
      <w:b/>
      <w:bCs/>
    </w:rPr>
  </w:style>
  <w:style w:type="character" w:customStyle="1" w:styleId="CommentSubjectChar">
    <w:name w:val="Comment Subject Char"/>
    <w:link w:val="CommentSubject"/>
    <w:rsid w:val="006F0B5A"/>
    <w:rPr>
      <w:b/>
      <w:bCs/>
      <w:color w:val="000000"/>
      <w:kern w:val="28"/>
      <w:lang w:eastAsia="lv-LV"/>
    </w:rPr>
  </w:style>
  <w:style w:type="character" w:customStyle="1" w:styleId="Heading1Char">
    <w:name w:val="Heading 1 Char"/>
    <w:link w:val="Heading1"/>
    <w:uiPriority w:val="9"/>
    <w:rsid w:val="00323444"/>
    <w:rPr>
      <w:rFonts w:ascii="Calibri Light" w:hAnsi="Calibri Light"/>
      <w:color w:val="2E74B5"/>
      <w:sz w:val="32"/>
      <w:szCs w:val="32"/>
      <w:lang w:val="en-US" w:eastAsia="en-US"/>
    </w:rPr>
  </w:style>
  <w:style w:type="paragraph" w:customStyle="1" w:styleId="Chapterheading">
    <w:name w:val="Chapter heading"/>
    <w:basedOn w:val="Heading1"/>
    <w:rsid w:val="00323444"/>
    <w:pPr>
      <w:keepLines w:val="0"/>
      <w:numPr>
        <w:numId w:val="2"/>
      </w:numPr>
      <w:spacing w:after="60" w:line="240" w:lineRule="auto"/>
      <w:ind w:left="0" w:firstLine="0"/>
    </w:pPr>
    <w:rPr>
      <w:rFonts w:ascii="Verdana" w:hAnsi="Verdana"/>
      <w:b/>
      <w:color w:val="auto"/>
      <w:kern w:val="28"/>
      <w:sz w:val="24"/>
      <w:szCs w:val="20"/>
      <w:lang w:val="en-GB"/>
    </w:rPr>
  </w:style>
  <w:style w:type="paragraph" w:customStyle="1" w:styleId="Chaptersub-heading1">
    <w:name w:val="Chapter sub-heading 1"/>
    <w:basedOn w:val="Normal"/>
    <w:rsid w:val="00323444"/>
    <w:pPr>
      <w:numPr>
        <w:ilvl w:val="1"/>
        <w:numId w:val="2"/>
      </w:numPr>
      <w:spacing w:line="360" w:lineRule="auto"/>
    </w:pPr>
    <w:rPr>
      <w:rFonts w:ascii="Verdana" w:hAnsi="Verdana"/>
      <w:b/>
      <w:color w:val="auto"/>
      <w:kern w:val="0"/>
      <w:sz w:val="22"/>
      <w:szCs w:val="24"/>
      <w:lang w:eastAsia="et-EE"/>
    </w:rPr>
  </w:style>
  <w:style w:type="paragraph" w:customStyle="1" w:styleId="Chaptersub-heading2">
    <w:name w:val="Chapter sub-heading 2"/>
    <w:basedOn w:val="Normal"/>
    <w:rsid w:val="00323444"/>
    <w:pPr>
      <w:numPr>
        <w:ilvl w:val="2"/>
        <w:numId w:val="2"/>
      </w:numPr>
      <w:spacing w:line="360" w:lineRule="auto"/>
    </w:pPr>
    <w:rPr>
      <w:rFonts w:ascii="Verdana" w:hAnsi="Verdana"/>
      <w:b/>
      <w:color w:val="auto"/>
      <w:kern w:val="0"/>
      <w:sz w:val="22"/>
      <w:szCs w:val="24"/>
      <w:lang w:eastAsia="et-EE"/>
    </w:rPr>
  </w:style>
  <w:style w:type="paragraph" w:styleId="ListParagraph">
    <w:name w:val="List Paragraph"/>
    <w:aliases w:val="2,Bullet Points,Bullet Styl,Colorful List - Accent 11,Dot pt,F5 List Paragraph,IFCL - List Paragraph,Indicator Text,List Paragraph Char Char Char,List Paragraph1,List Paragraph12,MAIN CONTENT,No Spacing1,Numbered Para 1,OBC Bullet,Strip"/>
    <w:basedOn w:val="Normal"/>
    <w:link w:val="ListParagraphChar"/>
    <w:uiPriority w:val="34"/>
    <w:qFormat/>
    <w:rsid w:val="00323444"/>
    <w:pPr>
      <w:spacing w:after="200" w:line="276" w:lineRule="auto"/>
      <w:ind w:left="720"/>
      <w:contextualSpacing/>
    </w:pPr>
    <w:rPr>
      <w:rFonts w:ascii="Calibri" w:eastAsia="Calibri" w:hAnsi="Calibri"/>
      <w:color w:val="auto"/>
      <w:kern w:val="0"/>
      <w:sz w:val="22"/>
      <w:szCs w:val="22"/>
      <w:lang w:val="en-US" w:eastAsia="en-US"/>
    </w:rPr>
  </w:style>
  <w:style w:type="paragraph" w:styleId="FootnoteText">
    <w:name w:val="footnote text"/>
    <w:aliases w:val=" Char,(Diplomarbeit),(Diplomarbeit)1,(Diplomarbeit)2,(Diplomarbeit)3,(Diplomarbeit)4,(Diplomarbeit)5,(Diplomarbeit)6,(Diplomarbeit)7,-E Fußnotentext,Footnote,Fußnote,Fußnote Char,Fußnote Char Char Char,Fußnotentext Ursprung,footnote text,o"/>
    <w:basedOn w:val="Normal"/>
    <w:link w:val="FootnoteTextChar1"/>
    <w:qFormat/>
    <w:rsid w:val="00323444"/>
    <w:rPr>
      <w:color w:val="auto"/>
      <w:kern w:val="0"/>
      <w:lang w:eastAsia="en-US"/>
    </w:rPr>
  </w:style>
  <w:style w:type="character" w:customStyle="1" w:styleId="FootnoteTextChar">
    <w:name w:val="Footnote Text Char"/>
    <w:rsid w:val="00323444"/>
    <w:rPr>
      <w:color w:val="000000"/>
      <w:kern w:val="28"/>
      <w:lang w:eastAsia="lv-LV"/>
    </w:rPr>
  </w:style>
  <w:style w:type="character" w:styleId="FootnoteReference">
    <w:name w:val="footnote reference"/>
    <w:aliases w:val="(Footnote Referen,-E Fußnotenzeichen,-E Fuûnotenzeichen,-E Fuﬂnotenzeichen,BVI fnr,EN Footnote Reference,Footnote Reference Superscript,Footnote number,Footnote sign,Footnote symboFußnotenzeichen,Footnote symbol,SUPERS,number,stylish"/>
    <w:link w:val="FootnoteRefernece"/>
    <w:qFormat/>
    <w:rsid w:val="00323444"/>
    <w:rPr>
      <w:vertAlign w:val="superscript"/>
    </w:rPr>
  </w:style>
  <w:style w:type="character" w:customStyle="1" w:styleId="FootnoteTextChar1">
    <w:name w:val="Footnote Text Char1"/>
    <w:aliases w:val=" Char Char,(Diplomarbeit) Char,(Diplomarbeit)1 Char,(Diplomarbeit)2 Char,(Diplomarbeit)3 Char,(Diplomarbeit)4 Char,(Diplomarbeit)5 Char,(Diplomarbeit)6 Char,(Diplomarbeit)7 Char,-E Fußnotentext Char,Footnote Char,Fußnote Char1,o Char"/>
    <w:link w:val="FootnoteText"/>
    <w:locked/>
    <w:rsid w:val="00323444"/>
    <w:rPr>
      <w:lang w:eastAsia="en-US"/>
    </w:rPr>
  </w:style>
  <w:style w:type="character" w:customStyle="1" w:styleId="ListParagraphChar">
    <w:name w:val="List Paragraph Char"/>
    <w:aliases w:val="2 Char,Bullet Points Char,Bullet Styl Char,Colorful List - Accent 11 Char,Dot pt Char,F5 List Paragraph Char,IFCL - List Paragraph Char,Indicator Text Char,List Paragraph Char Char Char Char,List Paragraph1 Char,List Paragraph12 Char"/>
    <w:link w:val="ListParagraph"/>
    <w:uiPriority w:val="34"/>
    <w:qFormat/>
    <w:locked/>
    <w:rsid w:val="00323444"/>
    <w:rPr>
      <w:rFonts w:ascii="Calibri" w:eastAsia="Calibri" w:hAnsi="Calibri"/>
      <w:sz w:val="22"/>
      <w:szCs w:val="22"/>
      <w:lang w:val="en-US" w:eastAsia="en-US"/>
    </w:rPr>
  </w:style>
  <w:style w:type="paragraph" w:customStyle="1" w:styleId="FootnoteRefernece">
    <w:name w:val="Footnote Refernece"/>
    <w:aliases w:val="E,E FNZ,Footnotes refss,Odwołanie przypisu,Ref,de nota al pie,ftref"/>
    <w:basedOn w:val="Normal"/>
    <w:next w:val="Normal"/>
    <w:link w:val="FootnoteReference"/>
    <w:rsid w:val="00323444"/>
    <w:pPr>
      <w:spacing w:after="160" w:line="240" w:lineRule="exact"/>
      <w:jc w:val="both"/>
      <w:textAlignment w:val="baseline"/>
    </w:pPr>
    <w:rPr>
      <w:color w:val="auto"/>
      <w:kern w:val="0"/>
      <w:vertAlign w:val="superscript"/>
      <w:lang w:eastAsia="en-GB"/>
    </w:rPr>
  </w:style>
  <w:style w:type="character" w:styleId="UnresolvedMention">
    <w:name w:val="Unresolved Mention"/>
    <w:uiPriority w:val="99"/>
    <w:semiHidden/>
    <w:unhideWhenUsed/>
    <w:rsid w:val="006B08CE"/>
    <w:rPr>
      <w:color w:val="605E5C"/>
      <w:shd w:val="clear" w:color="auto" w:fill="E1DFDD"/>
    </w:rPr>
  </w:style>
  <w:style w:type="character" w:customStyle="1" w:styleId="cf01">
    <w:name w:val="cf01"/>
    <w:basedOn w:val="DefaultParagraphFont"/>
    <w:rsid w:val="003B5CB3"/>
    <w:rPr>
      <w:rFonts w:ascii="Segoe UI" w:hAnsi="Segoe UI" w:cs="Segoe UI" w:hint="default"/>
      <w:sz w:val="18"/>
      <w:szCs w:val="18"/>
    </w:rPr>
  </w:style>
  <w:style w:type="paragraph" w:customStyle="1" w:styleId="Bulletlist">
    <w:name w:val="Bullet list"/>
    <w:basedOn w:val="ListParagraph"/>
    <w:uiPriority w:val="2"/>
    <w:qFormat/>
    <w:rsid w:val="00C062B5"/>
    <w:pPr>
      <w:numPr>
        <w:numId w:val="10"/>
      </w:numPr>
      <w:spacing w:before="120" w:after="240" w:line="240" w:lineRule="auto"/>
      <w:ind w:left="1418" w:right="1134" w:hanging="284"/>
      <w:contextualSpacing w:val="0"/>
    </w:pPr>
    <w:rPr>
      <w:rFonts w:asciiTheme="minorHAnsi" w:eastAsiaTheme="minorHAnsi" w:hAnsiTheme="minorHAnsi" w:cstheme="minorBidi"/>
      <w:sz w:val="20"/>
      <w:szCs w:val="20"/>
    </w:rPr>
  </w:style>
  <w:style w:type="character" w:customStyle="1" w:styleId="BulletlisttightChar">
    <w:name w:val="Bullet list tight Char"/>
    <w:basedOn w:val="DefaultParagraphFont"/>
    <w:link w:val="Bulletlisttight"/>
    <w:uiPriority w:val="2"/>
    <w:locked/>
    <w:rsid w:val="00C062B5"/>
    <w:rPr>
      <w:lang w:val="en-US"/>
    </w:rPr>
  </w:style>
  <w:style w:type="paragraph" w:customStyle="1" w:styleId="Bulletlisttight">
    <w:name w:val="Bullet list tight"/>
    <w:basedOn w:val="Bulletlist"/>
    <w:link w:val="BulletlisttightChar"/>
    <w:uiPriority w:val="2"/>
    <w:qFormat/>
    <w:rsid w:val="00C062B5"/>
    <w:pPr>
      <w:spacing w:line="276" w:lineRule="auto"/>
      <w:ind w:left="720" w:hanging="360"/>
      <w:contextualSpacing/>
    </w:pPr>
    <w:rPr>
      <w:rFonts w:ascii="Times New Roman" w:eastAsia="Times New Roman" w:hAnsi="Times New Roman" w:cs="Times New Roman"/>
      <w:lang w:eastAsia="lv-LV"/>
    </w:rPr>
  </w:style>
  <w:style w:type="table" w:styleId="TableGrid">
    <w:name w:val="Table Grid"/>
    <w:basedOn w:val="TableNormal"/>
    <w:uiPriority w:val="39"/>
    <w:rsid w:val="00C06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varam.gov.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9EDA4D1468D46146B3301192CAA0A514" ma:contentTypeVersion="15" ma:contentTypeDescription="Izveidot jaunu dokumentu." ma:contentTypeScope="" ma:versionID="91a07b3017445897840c900d9f2235d0">
  <xsd:schema xmlns:xsd="http://www.w3.org/2001/XMLSchema" xmlns:xs="http://www.w3.org/2001/XMLSchema" xmlns:p="http://schemas.microsoft.com/office/2006/metadata/properties" xmlns:ns2="9404b5e4-08eb-4789-8cb8-1863d7f5fa9c" xmlns:ns3="0717e9a7-0751-4de0-953e-ad50ee3eecce" targetNamespace="http://schemas.microsoft.com/office/2006/metadata/properties" ma:root="true" ma:fieldsID="0535165ffd0b9794f31c7a1c5c79c0e9" ns2:_="" ns3:_="">
    <xsd:import namespace="9404b5e4-08eb-4789-8cb8-1863d7f5fa9c"/>
    <xsd:import namespace="0717e9a7-0751-4de0-953e-ad50ee3eecc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4b5e4-08eb-4789-8cb8-1863d7f5fa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ttēlu atzīmes" ma:readOnly="false" ma:fieldId="{5cf76f15-5ced-4ddc-b409-7134ff3c332f}" ma:taxonomyMulti="true" ma:sspId="550e1e53-5410-4bdb-8c8a-c3d0be1f470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17e9a7-0751-4de0-953e-ad50ee3eecc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8844cf-da47-42de-b939-411d46ad631d}" ma:internalName="TaxCatchAll" ma:showField="CatchAllData" ma:web="0717e9a7-0751-4de0-953e-ad50ee3eecc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404b5e4-08eb-4789-8cb8-1863d7f5fa9c">
      <Terms xmlns="http://schemas.microsoft.com/office/infopath/2007/PartnerControls"/>
    </lcf76f155ced4ddcb4097134ff3c332f>
    <TaxCatchAll xmlns="0717e9a7-0751-4de0-953e-ad50ee3eecc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A9CAA0-1F9F-439D-A7E3-A0359219ACC5}"/>
</file>

<file path=customXml/itemProps2.xml><?xml version="1.0" encoding="utf-8"?>
<ds:datastoreItem xmlns:ds="http://schemas.openxmlformats.org/officeDocument/2006/customXml" ds:itemID="{42F0075B-57E8-4A7B-84E8-45C8B028A235}">
  <ds:schemaRefs>
    <ds:schemaRef ds:uri="http://schemas.microsoft.com/office/2006/metadata/properties"/>
    <ds:schemaRef ds:uri="http://schemas.microsoft.com/office/infopath/2007/PartnerControls"/>
    <ds:schemaRef ds:uri="9404b5e4-08eb-4789-8cb8-1863d7f5fa9c"/>
    <ds:schemaRef ds:uri="0717e9a7-0751-4de0-953e-ad50ee3eecce"/>
  </ds:schemaRefs>
</ds:datastoreItem>
</file>

<file path=customXml/itemProps3.xml><?xml version="1.0" encoding="utf-8"?>
<ds:datastoreItem xmlns:ds="http://schemas.openxmlformats.org/officeDocument/2006/customXml" ds:itemID="{ED118961-0323-43DA-A093-D9E15698E892}">
  <ds:schemaRefs>
    <ds:schemaRef ds:uri="http://schemas.openxmlformats.org/officeDocument/2006/bibliography"/>
  </ds:schemaRefs>
</ds:datastoreItem>
</file>

<file path=customXml/itemProps4.xml><?xml version="1.0" encoding="utf-8"?>
<ds:datastoreItem xmlns:ds="http://schemas.openxmlformats.org/officeDocument/2006/customXml" ds:itemID="{3F37014B-7353-4992-992A-FBFD6F4C21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07</Words>
  <Characters>575</Characters>
  <Application>Microsoft Office Word</Application>
  <DocSecurity>0</DocSecurity>
  <Lines>4</Lines>
  <Paragraphs>3</Paragraphs>
  <ScaleCrop>false</ScaleCrop>
  <HeadingPairs>
    <vt:vector size="2" baseType="variant">
      <vt:variant>
        <vt:lpstr>Title</vt:lpstr>
      </vt:variant>
      <vt:variant>
        <vt:i4>1</vt:i4>
      </vt:variant>
    </vt:vector>
  </HeadingPairs>
  <TitlesOfParts>
    <vt:vector size="1" baseType="lpstr">
      <vt:lpstr>Order</vt:lpstr>
    </vt:vector>
  </TitlesOfParts>
  <Company>vidm</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dc:title>
  <dc:creator>Rita Liepaite</dc:creator>
  <cp:lastModifiedBy>Rita Liepaite</cp:lastModifiedBy>
  <cp:revision>2</cp:revision>
  <cp:lastPrinted>1899-12-31T22:00:00Z</cp:lastPrinted>
  <dcterms:created xsi:type="dcterms:W3CDTF">2024-05-02T07:56:00Z</dcterms:created>
  <dcterms:modified xsi:type="dcterms:W3CDTF">2024-05-0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53b0bc08234e63fbdc099cce8d6eb8b882486da0cd97b6528b80f4d1c76da9</vt:lpwstr>
  </property>
</Properties>
</file>